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6159" w:rsidRDefault="00286159" w:rsidP="00A43A77">
      <w:pPr>
        <w:pStyle w:val="ListeParagraf"/>
        <w:numPr>
          <w:ilvl w:val="0"/>
          <w:numId w:val="2"/>
        </w:numPr>
        <w:spacing w:line="360" w:lineRule="auto"/>
        <w:jc w:val="both"/>
      </w:pPr>
      <w:r>
        <w:t xml:space="preserve">Hello everyone my name is </w:t>
      </w:r>
      <w:proofErr w:type="spellStart"/>
      <w:r>
        <w:t>Bekir</w:t>
      </w:r>
      <w:proofErr w:type="spellEnd"/>
      <w:r>
        <w:t xml:space="preserve"> Caner </w:t>
      </w:r>
      <w:proofErr w:type="spellStart"/>
      <w:r>
        <w:t>yağcı</w:t>
      </w:r>
      <w:proofErr w:type="spellEnd"/>
      <w:r>
        <w:t>, welcome to my Master thesis Mid-term presentation. In this project, I am investigating the hidden flexibilities p</w:t>
      </w:r>
      <w:r w:rsidR="00FC08BA">
        <w:t>rovided by industrial P2X system</w:t>
      </w:r>
      <w:r>
        <w:t>s considering grid support strategies.</w:t>
      </w:r>
    </w:p>
    <w:p w:rsidR="00A43A77" w:rsidRPr="00286159" w:rsidRDefault="00A43A77" w:rsidP="00286159">
      <w:pPr>
        <w:pStyle w:val="ListeParagraf"/>
        <w:spacing w:line="360" w:lineRule="auto"/>
        <w:jc w:val="both"/>
      </w:pPr>
    </w:p>
    <w:p w:rsidR="006A5991" w:rsidRDefault="006A5991" w:rsidP="00A43A77">
      <w:pPr>
        <w:pStyle w:val="ListeParagraf"/>
        <w:numPr>
          <w:ilvl w:val="0"/>
          <w:numId w:val="2"/>
        </w:numPr>
        <w:spacing w:line="360" w:lineRule="auto"/>
        <w:jc w:val="both"/>
      </w:pPr>
      <w:r>
        <w:t xml:space="preserve">I will start the presentation </w:t>
      </w:r>
      <w:r w:rsidR="00902626">
        <w:t>by giving a brief explanation about</w:t>
      </w:r>
      <w:r>
        <w:t xml:space="preserve"> my</w:t>
      </w:r>
      <w:r w:rsidR="00FC08BA">
        <w:t xml:space="preserve"> research</w:t>
      </w:r>
      <w:r>
        <w:t xml:space="preserve"> problem and the problem owners. Secondly, I will talk about what I understand fr</w:t>
      </w:r>
      <w:r w:rsidR="00FC08BA">
        <w:t>om flexibility and how I measure</w:t>
      </w:r>
      <w:r>
        <w:t xml:space="preserve"> it in my project. Then I will state my research questions with brief explanations to clearly show my objectives. After that</w:t>
      </w:r>
      <w:r w:rsidR="009A0A9E">
        <w:t xml:space="preserve">, in methodology and modelling part I will explain how I am doing this project, my tools, my </w:t>
      </w:r>
      <w:r w:rsidR="00994666">
        <w:t>co-simulation flowchart, models and so on</w:t>
      </w:r>
      <w:r w:rsidR="009A0A9E">
        <w:t>. Finally, I will show you my co-simulation cases, initial results and I will close this presentation with my future plans.</w:t>
      </w:r>
      <w:r w:rsidR="00474D3D">
        <w:t xml:space="preserve"> So let’s start with the research problem.</w:t>
      </w:r>
    </w:p>
    <w:p w:rsidR="00A43A77" w:rsidRDefault="00A43A77" w:rsidP="00A43A77">
      <w:pPr>
        <w:pStyle w:val="ListeParagraf"/>
      </w:pPr>
    </w:p>
    <w:p w:rsidR="00C6137F" w:rsidRDefault="008945F6" w:rsidP="006A3574">
      <w:pPr>
        <w:pStyle w:val="ListeParagraf"/>
        <w:numPr>
          <w:ilvl w:val="0"/>
          <w:numId w:val="2"/>
        </w:numPr>
        <w:spacing w:line="360" w:lineRule="auto"/>
        <w:jc w:val="both"/>
      </w:pPr>
      <w:r>
        <w:t>More and more RES are integrating to electricity network but highly volatile nature of these generation units introduce a great challenge for grid operator to balance the electricity supply and demand. In order to increase the percentage of RES</w:t>
      </w:r>
      <w:r w:rsidR="001B710A">
        <w:t xml:space="preserve"> in the grid</w:t>
      </w:r>
      <w:r w:rsidR="00A233A1">
        <w:t>, the flexibility of the electrical network must be increased</w:t>
      </w:r>
      <w:r w:rsidR="00A233A1" w:rsidRPr="00CA5530">
        <w:rPr>
          <w:color w:val="FF0000"/>
        </w:rPr>
        <w:t xml:space="preserve">. </w:t>
      </w:r>
      <w:r w:rsidR="00FC08BA">
        <w:rPr>
          <w:color w:val="FF0000"/>
        </w:rPr>
        <w:t>-----------------</w:t>
      </w:r>
      <w:r w:rsidR="00A233A1" w:rsidRPr="001D78A8">
        <w:t xml:space="preserve">Electrification of the industry is one the most promising ways to </w:t>
      </w:r>
      <w:r w:rsidR="001D78A8" w:rsidRPr="001D78A8">
        <w:t>increase</w:t>
      </w:r>
      <w:r w:rsidR="00902626">
        <w:t xml:space="preserve"> this</w:t>
      </w:r>
      <w:r w:rsidR="001D78A8" w:rsidRPr="001D78A8">
        <w:t xml:space="preserve"> flexibility</w:t>
      </w:r>
      <w:r w:rsidR="00A233A1" w:rsidRPr="001D78A8">
        <w:t>, because,</w:t>
      </w:r>
      <w:r w:rsidR="001D78A8" w:rsidRPr="001D78A8">
        <w:t xml:space="preserve"> </w:t>
      </w:r>
      <w:r w:rsidR="006A3574">
        <w:t>i</w:t>
      </w:r>
      <w:r w:rsidR="001D78A8" w:rsidRPr="001D78A8">
        <w:t>ndustrial processes currently account for 30-35% of the world’s total energy demand and related  carbon emissions.</w:t>
      </w:r>
      <w:r w:rsidR="00A233A1" w:rsidRPr="001D78A8">
        <w:t xml:space="preserve"> </w:t>
      </w:r>
      <w:r w:rsidR="00BB23AC" w:rsidRPr="001D78A8">
        <w:t>Replacing production based on fossil fuels in chemical, petrochemical, food, steel</w:t>
      </w:r>
      <w:r w:rsidR="00A233A1" w:rsidRPr="001D78A8">
        <w:t xml:space="preserve"> and</w:t>
      </w:r>
      <w:r w:rsidR="00BB23AC" w:rsidRPr="001D78A8">
        <w:t xml:space="preserve"> other industries leads to more sustainable and flexible multi-energy networks.</w:t>
      </w:r>
      <w:r w:rsidR="00FC08BA">
        <w:t xml:space="preserve"> ---------------------</w:t>
      </w:r>
      <w:r w:rsidR="00A233A1" w:rsidRPr="001D78A8">
        <w:t xml:space="preserve"> </w:t>
      </w:r>
      <w:r w:rsidR="00BB23AC" w:rsidRPr="001D78A8">
        <w:t>I</w:t>
      </w:r>
      <w:r w:rsidR="00A233A1" w:rsidRPr="001D78A8">
        <w:t xml:space="preserve">ndustrial systems are able to </w:t>
      </w:r>
      <w:r w:rsidR="00BB23AC" w:rsidRPr="001D78A8">
        <w:t xml:space="preserve">provide large amounts of energy and energy </w:t>
      </w:r>
      <w:r w:rsidR="00A233A1" w:rsidRPr="001D78A8">
        <w:t>storag</w:t>
      </w:r>
      <w:r w:rsidR="00BB23AC" w:rsidRPr="001D78A8">
        <w:t>e with various efficiencies</w:t>
      </w:r>
      <w:r w:rsidR="001D78A8" w:rsidRPr="001D78A8">
        <w:t>,</w:t>
      </w:r>
      <w:r w:rsidR="001B710A">
        <w:t xml:space="preserve"> ramp up/down rate</w:t>
      </w:r>
      <w:r w:rsidR="00BB23AC" w:rsidRPr="001D78A8">
        <w:t>s and storage durations. However,</w:t>
      </w:r>
      <w:r w:rsidR="00FC08BA" w:rsidRPr="00FC08BA">
        <w:t xml:space="preserve"> </w:t>
      </w:r>
      <w:r w:rsidR="00FC08BA">
        <w:t>in the previous projects,</w:t>
      </w:r>
      <w:r w:rsidR="00BB23AC" w:rsidRPr="001D78A8">
        <w:t xml:space="preserve"> during the modelling of such multi energy systems</w:t>
      </w:r>
      <w:r w:rsidR="00FC08BA">
        <w:t xml:space="preserve"> </w:t>
      </w:r>
      <w:r w:rsidR="00BB23AC" w:rsidRPr="001D78A8">
        <w:t xml:space="preserve">significant amount </w:t>
      </w:r>
      <w:r w:rsidR="00C546DB" w:rsidRPr="001D78A8">
        <w:t>of simplific</w:t>
      </w:r>
      <w:r w:rsidR="00BB23AC" w:rsidRPr="001D78A8">
        <w:t>ations are made</w:t>
      </w:r>
      <w:r w:rsidR="00FC08BA">
        <w:t xml:space="preserve"> and</w:t>
      </w:r>
      <w:r w:rsidR="00BB23AC" w:rsidRPr="001D78A8">
        <w:t xml:space="preserve"> </w:t>
      </w:r>
      <w:r w:rsidR="001B710A">
        <w:t>this led</w:t>
      </w:r>
      <w:r w:rsidR="001D78A8" w:rsidRPr="001D78A8">
        <w:t xml:space="preserve"> to losing</w:t>
      </w:r>
      <w:r w:rsidR="00BB23AC" w:rsidRPr="001D78A8">
        <w:t xml:space="preserve"> some of the essential dynamics on the results that might be crucial to understa</w:t>
      </w:r>
      <w:r w:rsidR="001D78A8" w:rsidRPr="001D78A8">
        <w:t>nd the flexibility provided by</w:t>
      </w:r>
      <w:r w:rsidR="00C546DB" w:rsidRPr="001D78A8">
        <w:t xml:space="preserve"> that</w:t>
      </w:r>
      <w:r w:rsidR="00BB23AC" w:rsidRPr="001D78A8">
        <w:t xml:space="preserve"> </w:t>
      </w:r>
      <w:proofErr w:type="spellStart"/>
      <w:r w:rsidR="00BB23AC" w:rsidRPr="001D78A8">
        <w:t>P</w:t>
      </w:r>
      <w:r w:rsidR="001D78A8" w:rsidRPr="001D78A8">
        <w:t>owerto</w:t>
      </w:r>
      <w:r w:rsidR="00BB23AC" w:rsidRPr="001D78A8">
        <w:t>X</w:t>
      </w:r>
      <w:proofErr w:type="spellEnd"/>
      <w:r w:rsidR="001D78A8" w:rsidRPr="001D78A8">
        <w:t xml:space="preserve"> system</w:t>
      </w:r>
      <w:r w:rsidR="00BB23AC" w:rsidRPr="001D78A8">
        <w:t>.</w:t>
      </w:r>
      <w:r w:rsidR="00FC08BA">
        <w:t xml:space="preserve"> -----------------</w:t>
      </w:r>
      <w:r w:rsidR="00C546DB" w:rsidRPr="001D78A8">
        <w:t>Inaccurate analysis of flexibility of a device or system may bring increased transmission losses, higher operational costs or misinterpr</w:t>
      </w:r>
      <w:r w:rsidR="00CA5530">
        <w:t>etation of the system capacity.</w:t>
      </w:r>
      <w:r w:rsidR="00FC08BA">
        <w:t xml:space="preserve"> ----------------------</w:t>
      </w:r>
      <w:r w:rsidR="00CA5530">
        <w:t xml:space="preserve"> </w:t>
      </w:r>
      <w:r w:rsidR="00994666">
        <w:t>Finally, of course, t</w:t>
      </w:r>
      <w:r w:rsidR="00C6137F" w:rsidRPr="00C6137F">
        <w:t xml:space="preserve">he planning and operation of such multi-energy system needs to be coordinated to make optimal use of the available resources. </w:t>
      </w:r>
      <w:r w:rsidR="00591447" w:rsidRPr="00C6137F">
        <w:t>Even though (</w:t>
      </w:r>
      <w:proofErr w:type="spellStart"/>
      <w:r w:rsidR="00591447" w:rsidRPr="00C6137F">
        <w:t>Palensky</w:t>
      </w:r>
      <w:proofErr w:type="spellEnd"/>
      <w:r w:rsidR="00591447" w:rsidRPr="00C6137F">
        <w:t xml:space="preserve"> &amp; Dietrich, 2011, p. 382) suggests that, a good combination of Market DR (price signals) and Physical DR (grid management) is necessary to run a network optimal,  m</w:t>
      </w:r>
      <w:r w:rsidR="00902626" w:rsidRPr="00C6137F">
        <w:t>any of the existing</w:t>
      </w:r>
      <w:r w:rsidR="00C6137F" w:rsidRPr="00C6137F">
        <w:t xml:space="preserve"> simulation</w:t>
      </w:r>
      <w:r w:rsidR="00902626" w:rsidRPr="00C6137F">
        <w:t xml:space="preserve"> </w:t>
      </w:r>
      <w:r w:rsidR="00C6137F" w:rsidRPr="00C6137F">
        <w:t xml:space="preserve">models </w:t>
      </w:r>
      <w:r w:rsidR="00902626" w:rsidRPr="00C6137F">
        <w:t xml:space="preserve">for </w:t>
      </w:r>
      <w:r w:rsidR="00600512" w:rsidRPr="00600512">
        <w:t xml:space="preserve">the energy management of </w:t>
      </w:r>
      <w:r w:rsidR="00902626" w:rsidRPr="00C6137F">
        <w:t>MES do</w:t>
      </w:r>
      <w:r w:rsidR="001D78A8" w:rsidRPr="00C6137F">
        <w:t xml:space="preserve"> not have any information ab</w:t>
      </w:r>
      <w:r w:rsidR="00C6137F" w:rsidRPr="00C6137F">
        <w:t>out the energy cost of other</w:t>
      </w:r>
      <w:r w:rsidR="001D78A8" w:rsidRPr="00C6137F">
        <w:t xml:space="preserve"> component</w:t>
      </w:r>
      <w:r w:rsidR="00902626" w:rsidRPr="00C6137F">
        <w:t>s</w:t>
      </w:r>
      <w:r w:rsidR="00C6137F" w:rsidRPr="00C6137F">
        <w:t xml:space="preserve"> in</w:t>
      </w:r>
      <w:r w:rsidR="001D78A8" w:rsidRPr="00C6137F">
        <w:t xml:space="preserve"> the network.</w:t>
      </w:r>
      <w:r w:rsidR="00994666">
        <w:t xml:space="preserve"> They only consider adjustable power level,</w:t>
      </w:r>
      <w:r w:rsidR="00902626" w:rsidRPr="00C6137F">
        <w:t xml:space="preserve"> </w:t>
      </w:r>
      <w:r w:rsidR="00994666">
        <w:t>t</w:t>
      </w:r>
      <w:r w:rsidR="001D78A8" w:rsidRPr="00C6137F">
        <w:t>his approach results in unnecessary trading of electricity with the utility grid and</w:t>
      </w:r>
      <w:r w:rsidR="006A3574" w:rsidRPr="00C6137F">
        <w:t xml:space="preserve"> means</w:t>
      </w:r>
      <w:r w:rsidR="001D78A8" w:rsidRPr="00C6137F">
        <w:t xml:space="preserve"> an</w:t>
      </w:r>
      <w:r w:rsidR="006A3574" w:rsidRPr="00C6137F">
        <w:t xml:space="preserve"> increase in operational cost for P2X owners</w:t>
      </w:r>
      <w:r w:rsidR="001D78A8" w:rsidRPr="00C6137F">
        <w:t>.</w:t>
      </w:r>
      <w:r w:rsidR="00676A28" w:rsidRPr="00C6137F">
        <w:t xml:space="preserve"> </w:t>
      </w:r>
    </w:p>
    <w:p w:rsidR="00A233A1" w:rsidRDefault="00676A28" w:rsidP="006A3574">
      <w:pPr>
        <w:pStyle w:val="ListeParagraf"/>
        <w:ind w:left="1080"/>
        <w:jc w:val="both"/>
        <w:rPr>
          <w:color w:val="FF0000"/>
        </w:rPr>
      </w:pPr>
      <w:r>
        <w:rPr>
          <w:color w:val="FF0000"/>
        </w:rPr>
        <w:lastRenderedPageBreak/>
        <w:t xml:space="preserve">However, instead of curtailing the RE, this energy can be stored in flexibility sources during excess RE </w:t>
      </w:r>
      <w:r w:rsidR="00902626">
        <w:rPr>
          <w:color w:val="FF0000"/>
        </w:rPr>
        <w:t>hours</w:t>
      </w:r>
      <w:r>
        <w:rPr>
          <w:color w:val="FF0000"/>
        </w:rPr>
        <w:t xml:space="preserve">. This would help P2X owners to shift their load to low electricity prices and reduce the operational cost  </w:t>
      </w:r>
    </w:p>
    <w:p w:rsidR="006A3574" w:rsidRDefault="006A3574" w:rsidP="006A3574">
      <w:pPr>
        <w:pStyle w:val="ListeParagraf"/>
        <w:ind w:left="1080"/>
        <w:jc w:val="both"/>
        <w:rPr>
          <w:color w:val="FF0000"/>
        </w:rPr>
      </w:pPr>
    </w:p>
    <w:p w:rsidR="006A3574" w:rsidRDefault="006A3574" w:rsidP="006A3574">
      <w:pPr>
        <w:pStyle w:val="ListeParagraf"/>
        <w:ind w:left="1080"/>
        <w:jc w:val="both"/>
        <w:rPr>
          <w:color w:val="FF0000"/>
        </w:rPr>
      </w:pPr>
    </w:p>
    <w:p w:rsidR="00C6137F" w:rsidRDefault="00C6137F" w:rsidP="006A3574">
      <w:pPr>
        <w:pStyle w:val="ListeParagraf"/>
        <w:ind w:left="1080"/>
        <w:jc w:val="both"/>
        <w:rPr>
          <w:color w:val="FF0000"/>
        </w:rPr>
      </w:pPr>
    </w:p>
    <w:p w:rsidR="00D4522B" w:rsidRDefault="001B710A" w:rsidP="00D4522B">
      <w:pPr>
        <w:pStyle w:val="ListeParagraf"/>
        <w:numPr>
          <w:ilvl w:val="0"/>
          <w:numId w:val="2"/>
        </w:numPr>
        <w:jc w:val="both"/>
      </w:pPr>
      <w:r w:rsidRPr="00DC1143">
        <w:t>In this project</w:t>
      </w:r>
      <w:r w:rsidR="00810A6B" w:rsidRPr="00DC1143">
        <w:t>,</w:t>
      </w:r>
      <w:r w:rsidRPr="00DC1143">
        <w:t xml:space="preserve"> </w:t>
      </w:r>
      <w:r w:rsidR="006A3574" w:rsidRPr="00DC1143">
        <w:t>Flexibility</w:t>
      </w:r>
      <w:r w:rsidRPr="00DC1143">
        <w:t xml:space="preserve"> defined as </w:t>
      </w:r>
      <w:r w:rsidR="00810A6B" w:rsidRPr="00DC1143">
        <w:t>ability of a component or a collection of components to response challenges caused by power</w:t>
      </w:r>
      <w:r w:rsidR="00DC1143">
        <w:t xml:space="preserve"> fluctuations in energy systems. </w:t>
      </w:r>
      <w:r w:rsidR="00810A6B" w:rsidRPr="00DC1143">
        <w:t>From an operational perspective, P2X flexibility becomes relevant in situations where there is excess RE supply relative to demand in the power system and, ther</w:t>
      </w:r>
      <w:r w:rsidR="00587C9C" w:rsidRPr="00DC1143">
        <w:t>efore, electricity prices are low</w:t>
      </w:r>
      <w:r w:rsidR="00810A6B" w:rsidRPr="00DC1143">
        <w:t xml:space="preserve">. </w:t>
      </w:r>
      <w:r w:rsidR="00DC1143" w:rsidRPr="00DC1143">
        <w:t xml:space="preserve">During excess RE time, increasing power state of P2X to the nominal values or to a specific power state </w:t>
      </w:r>
      <w:r w:rsidR="00440C64">
        <w:t>for a defined</w:t>
      </w:r>
      <w:r w:rsidR="00DC1143" w:rsidRPr="00DC1143">
        <w:t xml:space="preserve"> holding duration provides power balance</w:t>
      </w:r>
      <w:r w:rsidR="00994666">
        <w:t xml:space="preserve"> for the grid and reduces operational cost</w:t>
      </w:r>
      <w:r w:rsidR="00DC1143" w:rsidRPr="00DC1143">
        <w:t xml:space="preserve"> for P2X owners by shifting</w:t>
      </w:r>
      <w:r w:rsidR="00AD7CFF">
        <w:t xml:space="preserve"> their</w:t>
      </w:r>
      <w:r w:rsidR="00DC1143" w:rsidRPr="00DC1143">
        <w:t xml:space="preserve"> load </w:t>
      </w:r>
      <w:r w:rsidR="00440C64">
        <w:t>with the help of storage</w:t>
      </w:r>
      <w:r w:rsidR="00994666">
        <w:t xml:space="preserve"> technologies</w:t>
      </w:r>
      <w:r w:rsidR="004026EC">
        <w:t>.</w:t>
      </w:r>
      <w:r w:rsidR="00DC1143" w:rsidRPr="00DC1143">
        <w:t xml:space="preserve"> </w:t>
      </w:r>
      <w:r w:rsidR="00DC1143" w:rsidRPr="004026EC">
        <w:rPr>
          <w:color w:val="FF0000"/>
        </w:rPr>
        <w:t>to time of low electricity prices</w:t>
      </w:r>
      <w:r w:rsidR="00DC1143" w:rsidRPr="00DC1143">
        <w:t>.</w:t>
      </w:r>
    </w:p>
    <w:p w:rsidR="008D04EF" w:rsidRDefault="00440C64" w:rsidP="00D4522B">
      <w:pPr>
        <w:pStyle w:val="ListeParagraf"/>
        <w:ind w:left="1080"/>
        <w:jc w:val="both"/>
      </w:pPr>
      <w:r>
        <w:t xml:space="preserve">This figure here is to help me to explain characteristic parameters of flexibility. </w:t>
      </w:r>
      <w:r w:rsidR="004026EC">
        <w:t>There are</w:t>
      </w:r>
      <w:r>
        <w:t xml:space="preserve"> activation, deactivation and modulation periods that are dependent on the</w:t>
      </w:r>
      <w:r w:rsidR="008154C6">
        <w:t xml:space="preserve"> ramp up/down rate of the system</w:t>
      </w:r>
      <w:r>
        <w:t xml:space="preserve"> and holding period where efficiency of the device should be modelled in detail</w:t>
      </w:r>
      <w:r w:rsidR="00AD7CFF">
        <w:t xml:space="preserve"> because</w:t>
      </w:r>
      <w:r>
        <w:t xml:space="preserve"> otherwise the available capacity can be miscalculated.</w:t>
      </w:r>
      <w:r w:rsidR="00AD7CFF">
        <w:t xml:space="preserve"> So basically if we are talking about flexibility of a device we should consider at least one ramp up, one ramp down and one holding time.</w:t>
      </w:r>
      <w:r w:rsidRPr="00440C64">
        <w:t xml:space="preserve"> Finally</w:t>
      </w:r>
      <w:r w:rsidR="00AD7CFF">
        <w:t>,</w:t>
      </w:r>
      <w:r w:rsidRPr="00440C64">
        <w:t xml:space="preserve"> the hidden flexibility, in this project, is</w:t>
      </w:r>
      <w:r>
        <w:t xml:space="preserve"> defined as</w:t>
      </w:r>
      <w:r w:rsidRPr="00440C64">
        <w:t xml:space="preserve"> the difference between the amount of energy consumed by the simplified and the detailed model of P2X</w:t>
      </w:r>
      <w:r>
        <w:t xml:space="preserve"> during flexibility service</w:t>
      </w:r>
      <w:r w:rsidRPr="00440C64">
        <w:t>.</w:t>
      </w:r>
    </w:p>
    <w:p w:rsidR="00D4522B" w:rsidRPr="00D4522B" w:rsidRDefault="00D4522B" w:rsidP="00D4522B">
      <w:pPr>
        <w:pStyle w:val="ListeParagraf"/>
        <w:ind w:left="1080"/>
        <w:jc w:val="both"/>
      </w:pPr>
    </w:p>
    <w:p w:rsidR="00D81926" w:rsidRDefault="00E0541D" w:rsidP="00D4522B">
      <w:pPr>
        <w:pStyle w:val="ListeParagraf"/>
        <w:numPr>
          <w:ilvl w:val="0"/>
          <w:numId w:val="2"/>
        </w:numPr>
        <w:spacing w:line="360" w:lineRule="auto"/>
        <w:jc w:val="both"/>
      </w:pPr>
      <w:r>
        <w:t xml:space="preserve">With the problems I have mentioned, </w:t>
      </w:r>
      <w:r w:rsidR="004C0E57" w:rsidRPr="00D4522B">
        <w:t>My first</w:t>
      </w:r>
      <w:r w:rsidR="004026EC">
        <w:t xml:space="preserve"> research</w:t>
      </w:r>
      <w:r w:rsidR="004C0E57" w:rsidRPr="00D4522B">
        <w:t xml:space="preserve"> question is </w:t>
      </w:r>
      <w:proofErr w:type="gramStart"/>
      <w:r w:rsidR="004C0E57" w:rsidRPr="00D4522B">
        <w:t xml:space="preserve">… </w:t>
      </w:r>
      <w:r w:rsidR="00C8591F">
        <w:t xml:space="preserve"> Coupling</w:t>
      </w:r>
      <w:proofErr w:type="gramEnd"/>
      <w:r w:rsidR="00C8591F">
        <w:t xml:space="preserve"> of different energy sectors is inevitable to have successful transition to 100% Renewables. </w:t>
      </w:r>
      <w:r w:rsidR="004C0E57" w:rsidRPr="00D4522B">
        <w:t>When it comes to electrification</w:t>
      </w:r>
      <w:r w:rsidR="00C8591F">
        <w:t xml:space="preserve"> of</w:t>
      </w:r>
      <w:r w:rsidR="004C0E57" w:rsidRPr="00D4522B">
        <w:t xml:space="preserve"> industrial area there a</w:t>
      </w:r>
      <w:r w:rsidR="00F94FA1">
        <w:t xml:space="preserve">re so many options exist with various combination of electricity, heat, gas and storage technologies. </w:t>
      </w:r>
      <w:r w:rsidR="004C0E57" w:rsidRPr="00D4522B">
        <w:t>However,</w:t>
      </w:r>
      <w:r w:rsidR="00464E2A">
        <w:t xml:space="preserve"> which technology can bring the best performance for the grid and </w:t>
      </w:r>
      <w:r w:rsidR="002C0AA7">
        <w:t xml:space="preserve">the most </w:t>
      </w:r>
      <w:r w:rsidR="00464E2A">
        <w:t>profit for the P2X owner</w:t>
      </w:r>
      <w:r>
        <w:t xml:space="preserve"> needs to be investigated</w:t>
      </w:r>
    </w:p>
    <w:p w:rsidR="004D70A0" w:rsidRDefault="00D4522B" w:rsidP="00D81926">
      <w:pPr>
        <w:pStyle w:val="ListeParagraf"/>
        <w:spacing w:line="360" w:lineRule="auto"/>
        <w:ind w:left="1080"/>
        <w:jc w:val="both"/>
      </w:pPr>
      <w:r>
        <w:t xml:space="preserve">My second question is … </w:t>
      </w:r>
      <w:r w:rsidR="004D70A0" w:rsidRPr="004D70A0">
        <w:t>Power-to-X</w:t>
      </w:r>
      <w:r w:rsidR="008154C6">
        <w:t xml:space="preserve"> technologies</w:t>
      </w:r>
      <w:r w:rsidR="004D70A0" w:rsidRPr="004D70A0">
        <w:t xml:space="preserve">, </w:t>
      </w:r>
      <w:r w:rsidR="008154C6">
        <w:t>especially</w:t>
      </w:r>
      <w:r w:rsidR="004D70A0" w:rsidRPr="004D70A0">
        <w:t xml:space="preserve"> Heat pumps and </w:t>
      </w:r>
      <w:proofErr w:type="spellStart"/>
      <w:proofErr w:type="gramStart"/>
      <w:r w:rsidR="004D70A0" w:rsidRPr="004D70A0">
        <w:t>electrolysers</w:t>
      </w:r>
      <w:proofErr w:type="spellEnd"/>
      <w:r w:rsidR="004D70A0" w:rsidRPr="004D70A0">
        <w:t>,</w:t>
      </w:r>
      <w:proofErr w:type="gramEnd"/>
      <w:r w:rsidR="004D70A0" w:rsidRPr="004D70A0">
        <w:t xml:space="preserve"> have the potential to be an integral part of an efficient, renewable and interconnected multi energy </w:t>
      </w:r>
      <w:r w:rsidR="004D70A0" w:rsidRPr="002C0AA7">
        <w:t>system</w:t>
      </w:r>
      <w:r w:rsidR="00464E2A" w:rsidRPr="002C0AA7">
        <w:rPr>
          <w:color w:val="FF0000"/>
        </w:rPr>
        <w:t xml:space="preserve"> </w:t>
      </w:r>
      <w:r w:rsidR="00F94FA1" w:rsidRPr="002C0AA7">
        <w:rPr>
          <w:color w:val="FF0000"/>
        </w:rPr>
        <w:t>I will explain you why</w:t>
      </w:r>
      <w:r w:rsidR="00464E2A" w:rsidRPr="002C0AA7">
        <w:rPr>
          <w:color w:val="FF0000"/>
        </w:rPr>
        <w:t xml:space="preserve"> in the next sections</w:t>
      </w:r>
      <w:r w:rsidR="004D70A0" w:rsidRPr="002C0AA7">
        <w:rPr>
          <w:color w:val="FF0000"/>
        </w:rPr>
        <w:t>.</w:t>
      </w:r>
      <w:r w:rsidR="004D70A0">
        <w:t xml:space="preserve"> </w:t>
      </w:r>
      <w:r w:rsidR="00C8591F" w:rsidRPr="002C0AA7">
        <w:rPr>
          <w:color w:val="FF0000"/>
        </w:rPr>
        <w:t xml:space="preserve">Right now I just want to </w:t>
      </w:r>
      <w:proofErr w:type="spellStart"/>
      <w:r w:rsidR="00C8591F" w:rsidRPr="002C0AA7">
        <w:rPr>
          <w:color w:val="FF0000"/>
        </w:rPr>
        <w:t>say</w:t>
      </w:r>
      <w:proofErr w:type="gramStart"/>
      <w:r w:rsidR="004D70A0" w:rsidRPr="004D70A0">
        <w:t>,</w:t>
      </w:r>
      <w:r w:rsidR="002C0AA7">
        <w:t>However</w:t>
      </w:r>
      <w:proofErr w:type="spellEnd"/>
      <w:proofErr w:type="gramEnd"/>
      <w:r w:rsidR="002C0AA7">
        <w:t>,</w:t>
      </w:r>
      <w:r w:rsidR="004D70A0" w:rsidRPr="004D70A0">
        <w:t xml:space="preserve"> due to the approximations made in model formulations, flexibilities provided by those devices to the grid can be concealed in the simulation results. Therefore, modelling of </w:t>
      </w:r>
      <w:r w:rsidR="00464E2A">
        <w:t>P2X</w:t>
      </w:r>
      <w:r w:rsidR="004D70A0" w:rsidRPr="004D70A0">
        <w:t xml:space="preserve"> should be investigated with respect to be optimally adapted to the requirements of </w:t>
      </w:r>
      <w:r w:rsidR="004D70A0">
        <w:t>flexibility analysis.</w:t>
      </w:r>
    </w:p>
    <w:p w:rsidR="00E0541D" w:rsidRPr="00C55E19" w:rsidRDefault="00D4522B" w:rsidP="00C55E19">
      <w:pPr>
        <w:spacing w:line="360" w:lineRule="auto"/>
        <w:ind w:left="1080"/>
        <w:jc w:val="both"/>
        <w:rPr>
          <w:color w:val="FF0000"/>
        </w:rPr>
      </w:pPr>
      <w:r>
        <w:t xml:space="preserve">My last research question is … </w:t>
      </w:r>
      <w:r w:rsidR="004D70A0" w:rsidRPr="004D70A0">
        <w:t>Due to the interdependencies and connectivity between previously distinct energy vectors, a more holistic energy management and modelling approach must be provided</w:t>
      </w:r>
      <w:r w:rsidR="00BA060C">
        <w:t xml:space="preserve"> but complex sim</w:t>
      </w:r>
      <w:r w:rsidR="00D81926">
        <w:t>u</w:t>
      </w:r>
      <w:r w:rsidR="00BA060C">
        <w:t xml:space="preserve">lations need to be set up for this. </w:t>
      </w:r>
      <w:r w:rsidR="002C0AA7">
        <w:t xml:space="preserve">So the </w:t>
      </w:r>
      <w:r w:rsidR="008154C6">
        <w:t>question</w:t>
      </w:r>
      <w:r w:rsidR="002C0AA7">
        <w:t xml:space="preserve"> was how to combine and control models such that they operate at the optimum operation point during flexibility and the simulation</w:t>
      </w:r>
      <w:r w:rsidR="008154C6">
        <w:t xml:space="preserve"> method</w:t>
      </w:r>
      <w:r w:rsidR="002C0AA7">
        <w:t xml:space="preserve"> </w:t>
      </w:r>
      <w:r w:rsidR="00C55E19">
        <w:t>is simple enough to compile in minutes,</w:t>
      </w:r>
      <w:r w:rsidR="002C0AA7">
        <w:t xml:space="preserve"> and I found the answer to this in co-simulation</w:t>
      </w:r>
      <w:r w:rsidR="00C55E19">
        <w:t xml:space="preserve"> with </w:t>
      </w:r>
      <w:proofErr w:type="spellStart"/>
      <w:r w:rsidR="00C55E19">
        <w:t>energysim</w:t>
      </w:r>
      <w:proofErr w:type="spellEnd"/>
      <w:r w:rsidR="002C0AA7" w:rsidRPr="002C0AA7">
        <w:rPr>
          <w:color w:val="FF0000"/>
        </w:rPr>
        <w:t>.</w:t>
      </w:r>
      <w:r w:rsidR="00C55E19" w:rsidRPr="00C55E19">
        <w:t xml:space="preserve"> </w:t>
      </w:r>
      <w:r w:rsidR="00C55E19" w:rsidRPr="00C55E19">
        <w:rPr>
          <w:color w:val="FF0000"/>
        </w:rPr>
        <w:t xml:space="preserve">This is the </w:t>
      </w:r>
      <w:r w:rsidR="00C55E19" w:rsidRPr="00C55E19">
        <w:rPr>
          <w:color w:val="FF0000"/>
        </w:rPr>
        <w:lastRenderedPageBreak/>
        <w:t>point where I use the advantage of co-simulation.</w:t>
      </w:r>
      <w:r w:rsidR="00BA060C" w:rsidRPr="002C0AA7">
        <w:rPr>
          <w:color w:val="FF0000"/>
        </w:rPr>
        <w:t xml:space="preserve"> It helps me to collect the information from agents</w:t>
      </w:r>
      <w:r w:rsidR="00D81926" w:rsidRPr="002C0AA7">
        <w:rPr>
          <w:color w:val="FF0000"/>
        </w:rPr>
        <w:t xml:space="preserve"> and send it</w:t>
      </w:r>
      <w:r w:rsidR="00BA060C" w:rsidRPr="002C0AA7">
        <w:rPr>
          <w:color w:val="FF0000"/>
        </w:rPr>
        <w:t xml:space="preserve"> to the higher control level (CEMS)</w:t>
      </w:r>
      <w:r w:rsidR="00D81926" w:rsidRPr="002C0AA7">
        <w:rPr>
          <w:color w:val="FF0000"/>
        </w:rPr>
        <w:t xml:space="preserve"> where optimum operation point is calculated</w:t>
      </w:r>
      <w:r w:rsidR="00BA060C" w:rsidRPr="002C0AA7">
        <w:rPr>
          <w:color w:val="FF0000"/>
        </w:rPr>
        <w:t>.</w:t>
      </w:r>
      <w:r w:rsidR="00D81926" w:rsidRPr="002C0AA7">
        <w:rPr>
          <w:color w:val="FF0000"/>
        </w:rPr>
        <w:t xml:space="preserve"> To calculate this optimum operation point CEMS uses the binding information coming from agents.</w:t>
      </w:r>
      <w:r w:rsidR="00BA060C" w:rsidRPr="002C0AA7">
        <w:rPr>
          <w:color w:val="FF0000"/>
        </w:rPr>
        <w:t xml:space="preserve"> </w:t>
      </w:r>
    </w:p>
    <w:p w:rsidR="007332A5" w:rsidRDefault="007332A5" w:rsidP="00201EAD">
      <w:pPr>
        <w:spacing w:line="360" w:lineRule="auto"/>
        <w:ind w:left="720"/>
        <w:jc w:val="both"/>
      </w:pPr>
    </w:p>
    <w:p w:rsidR="00C55E19" w:rsidRDefault="008533C8" w:rsidP="00C55E19">
      <w:pPr>
        <w:spacing w:line="360" w:lineRule="auto"/>
        <w:jc w:val="both"/>
      </w:pPr>
      <w:r>
        <w:t>6.</w:t>
      </w:r>
    </w:p>
    <w:p w:rsidR="00201EAD" w:rsidRDefault="00201EAD" w:rsidP="00725063">
      <w:pPr>
        <w:spacing w:line="360" w:lineRule="auto"/>
        <w:ind w:left="720"/>
        <w:jc w:val="both"/>
      </w:pPr>
      <w:r>
        <w:t>This figure here shows the general implementation of my co-simulation</w:t>
      </w:r>
      <w:r w:rsidR="006108B7">
        <w:t>.</w:t>
      </w:r>
      <w:r w:rsidR="00E17DFC">
        <w:t xml:space="preserve"> </w:t>
      </w:r>
      <w:proofErr w:type="gramStart"/>
      <w:r w:rsidR="00E17DFC">
        <w:t>it</w:t>
      </w:r>
      <w:proofErr w:type="gramEnd"/>
      <w:r w:rsidR="00E17DFC">
        <w:t xml:space="preserve"> is </w:t>
      </w:r>
      <w:r>
        <w:t xml:space="preserve"> to show some of t</w:t>
      </w:r>
      <w:r w:rsidR="008A3C2B">
        <w:t>he availa</w:t>
      </w:r>
      <w:r w:rsidR="006108B7">
        <w:t>ble inputs &amp;</w:t>
      </w:r>
      <w:r w:rsidR="008A3C2B">
        <w:t xml:space="preserve"> </w:t>
      </w:r>
      <w:r>
        <w:t>outputs</w:t>
      </w:r>
      <w:r w:rsidR="008A3C2B">
        <w:t xml:space="preserve"> and</w:t>
      </w:r>
      <w:r w:rsidR="006108B7">
        <w:t xml:space="preserve"> also</w:t>
      </w:r>
      <w:r w:rsidR="008A3C2B">
        <w:t xml:space="preserve"> my tools</w:t>
      </w:r>
      <w:r>
        <w:t xml:space="preserve">. As you can see, simulation initializes by running optimal power flow first in </w:t>
      </w:r>
      <w:proofErr w:type="spellStart"/>
      <w:r>
        <w:t>pandapower</w:t>
      </w:r>
      <w:proofErr w:type="spellEnd"/>
      <w:r w:rsidR="008A3C2B">
        <w:t xml:space="preserve">, I used </w:t>
      </w:r>
      <w:proofErr w:type="spellStart"/>
      <w:r w:rsidR="008A3C2B">
        <w:t>pandapower</w:t>
      </w:r>
      <w:proofErr w:type="spellEnd"/>
      <w:r w:rsidR="008A3C2B">
        <w:t xml:space="preserve"> to solve optimal power flow problem with cost functions</w:t>
      </w:r>
      <w:r>
        <w:t>,</w:t>
      </w:r>
      <w:r w:rsidR="00055D1A">
        <w:t xml:space="preserve"> it allowed</w:t>
      </w:r>
      <w:r w:rsidR="008A3C2B">
        <w:t xml:space="preserve"> me to have one environment that has information about all the </w:t>
      </w:r>
      <w:r w:rsidR="008154C6">
        <w:t>all agents in</w:t>
      </w:r>
      <w:r w:rsidR="008A3C2B">
        <w:t xml:space="preserve"> MES</w:t>
      </w:r>
      <w:r w:rsidR="008154C6">
        <w:t xml:space="preserve"> and it also allowed me</w:t>
      </w:r>
      <w:r w:rsidR="00E17DFC">
        <w:t xml:space="preserve"> to</w:t>
      </w:r>
      <w:r w:rsidR="006108B7">
        <w:t xml:space="preserve"> consider market prices</w:t>
      </w:r>
      <w:r w:rsidR="00E17DFC">
        <w:t xml:space="preserve"> in order</w:t>
      </w:r>
      <w:r w:rsidR="006108B7">
        <w:t xml:space="preserve"> to find the most optimum deployment of flexibility</w:t>
      </w:r>
      <w:r w:rsidR="00085D22">
        <w:t>, we will come to that</w:t>
      </w:r>
      <w:r w:rsidR="008A3C2B">
        <w:t>. T</w:t>
      </w:r>
      <w:r>
        <w:t xml:space="preserve">hen the results of this optimal power flow are sent to </w:t>
      </w:r>
      <w:proofErr w:type="spellStart"/>
      <w:r>
        <w:t>O</w:t>
      </w:r>
      <w:r w:rsidR="00E17DFC">
        <w:t>pen</w:t>
      </w:r>
      <w:r>
        <w:t>M</w:t>
      </w:r>
      <w:r w:rsidR="00E17DFC">
        <w:t>odelica</w:t>
      </w:r>
      <w:proofErr w:type="spellEnd"/>
      <w:r w:rsidR="00E17DFC">
        <w:t xml:space="preserve"> agents</w:t>
      </w:r>
      <w:r>
        <w:t>.</w:t>
      </w:r>
      <w:r w:rsidR="00E17DFC">
        <w:t xml:space="preserve"> </w:t>
      </w:r>
      <w:proofErr w:type="spellStart"/>
      <w:r w:rsidR="00E17DFC">
        <w:t>Open</w:t>
      </w:r>
      <w:r w:rsidR="008A3C2B">
        <w:t>modelica</w:t>
      </w:r>
      <w:proofErr w:type="spellEnd"/>
      <w:r w:rsidR="008A3C2B">
        <w:t xml:space="preserve"> allowed me to have dynamic simulations of multi domain systems with reduced computational burden thanks to its object-oriented</w:t>
      </w:r>
      <w:r w:rsidR="00085D22">
        <w:t>,</w:t>
      </w:r>
      <w:r w:rsidR="008A3C2B">
        <w:t xml:space="preserve"> equation based programming language. </w:t>
      </w:r>
      <w:r w:rsidR="006108B7" w:rsidRPr="008154C6">
        <w:rPr>
          <w:color w:val="FF0000"/>
        </w:rPr>
        <w:t>MES components with first order dyna</w:t>
      </w:r>
      <w:r w:rsidR="008154C6" w:rsidRPr="008154C6">
        <w:rPr>
          <w:color w:val="FF0000"/>
        </w:rPr>
        <w:t>mics and active, reactive power and</w:t>
      </w:r>
      <w:r w:rsidR="006108B7" w:rsidRPr="008154C6">
        <w:rPr>
          <w:color w:val="FF0000"/>
        </w:rPr>
        <w:t xml:space="preserve"> voltage control is modelled in OM for each MES agent</w:t>
      </w:r>
      <w:r w:rsidR="00E17DFC" w:rsidRPr="008154C6">
        <w:rPr>
          <w:color w:val="FF0000"/>
        </w:rPr>
        <w:t xml:space="preserve"> I will show the models in the following slides</w:t>
      </w:r>
      <w:r w:rsidR="006108B7">
        <w:t xml:space="preserve">. </w:t>
      </w:r>
      <w:r w:rsidR="008A3C2B">
        <w:t>After OM simulations,</w:t>
      </w:r>
      <w:r w:rsidR="00055D1A">
        <w:t xml:space="preserve"> </w:t>
      </w:r>
      <w:r w:rsidR="006108B7">
        <w:t xml:space="preserve">outputs are sent to </w:t>
      </w:r>
      <w:proofErr w:type="spellStart"/>
      <w:r w:rsidR="006108B7">
        <w:t>pandapower</w:t>
      </w:r>
      <w:proofErr w:type="spellEnd"/>
      <w:r w:rsidR="006108B7">
        <w:t xml:space="preserve"> for optimal power flow back again</w:t>
      </w:r>
      <w:r>
        <w:t>.</w:t>
      </w:r>
      <w:r w:rsidR="006108B7">
        <w:t xml:space="preserve"> Finally, </w:t>
      </w:r>
      <w:proofErr w:type="spellStart"/>
      <w:r w:rsidR="006108B7">
        <w:t>energysim</w:t>
      </w:r>
      <w:proofErr w:type="spellEnd"/>
      <w:r w:rsidR="006108B7">
        <w:t xml:space="preserve"> allowed me to</w:t>
      </w:r>
      <w:r w:rsidR="00085D22">
        <w:t xml:space="preserve"> combine all models and </w:t>
      </w:r>
      <w:r w:rsidR="006108B7">
        <w:t>implement such complex simulation to evaluate the flexibility available from P2X</w:t>
      </w:r>
      <w:r w:rsidR="00085D22">
        <w:t>.</w:t>
      </w:r>
      <w:r w:rsidR="006108B7">
        <w:t xml:space="preserve"> </w:t>
      </w:r>
      <w:r w:rsidR="00055D1A" w:rsidRPr="00085D22">
        <w:rPr>
          <w:color w:val="FF0000"/>
        </w:rPr>
        <w:t>in Multi energy system</w:t>
      </w:r>
      <w:r w:rsidR="007332A5" w:rsidRPr="00085D22">
        <w:rPr>
          <w:color w:val="FF0000"/>
        </w:rPr>
        <w:t xml:space="preserve"> with hierarchical energy management</w:t>
      </w:r>
      <w:r w:rsidR="007332A5">
        <w:t xml:space="preserve">. </w:t>
      </w:r>
    </w:p>
    <w:p w:rsidR="00201EAD" w:rsidRDefault="00201EAD" w:rsidP="0053761E">
      <w:pPr>
        <w:spacing w:line="360" w:lineRule="auto"/>
        <w:jc w:val="both"/>
      </w:pPr>
      <w:r>
        <w:t xml:space="preserve">7. </w:t>
      </w:r>
    </w:p>
    <w:p w:rsidR="00E17DFC" w:rsidRDefault="00055D1A" w:rsidP="00725063">
      <w:pPr>
        <w:spacing w:line="360" w:lineRule="auto"/>
        <w:ind w:left="720"/>
        <w:jc w:val="both"/>
      </w:pPr>
      <w:r>
        <w:t>So this</w:t>
      </w:r>
      <w:r w:rsidR="00E04201">
        <w:t xml:space="preserve"> is</w:t>
      </w:r>
      <w:r>
        <w:t xml:space="preserve"> my detailed flow chart</w:t>
      </w:r>
      <w:r w:rsidR="00E04201">
        <w:t xml:space="preserve"> you can identify the higher control level and lower control level with red and blue dashed lines</w:t>
      </w:r>
      <w:r>
        <w:t>, I will go step by step</w:t>
      </w:r>
      <w:r w:rsidR="00085D22">
        <w:t xml:space="preserve"> now</w:t>
      </w:r>
      <w:r>
        <w:t xml:space="preserve">, at t=0, </w:t>
      </w:r>
      <w:r w:rsidRPr="00055D1A">
        <w:t>Optimal Power Flow (OPF) model</w:t>
      </w:r>
      <w:r w:rsidR="00E04201">
        <w:t xml:space="preserve"> in </w:t>
      </w:r>
      <w:proofErr w:type="spellStart"/>
      <w:r w:rsidR="00E04201">
        <w:t>pandapower</w:t>
      </w:r>
      <w:proofErr w:type="spellEnd"/>
      <w:r w:rsidRPr="00055D1A">
        <w:t xml:space="preserve"> </w:t>
      </w:r>
      <w:r>
        <w:t>calculates</w:t>
      </w:r>
      <w:r w:rsidRPr="00055D1A">
        <w:t xml:space="preserve"> the best operating </w:t>
      </w:r>
      <w:r>
        <w:t>point</w:t>
      </w:r>
      <w:r w:rsidRPr="00055D1A">
        <w:t xml:space="preserve"> for </w:t>
      </w:r>
      <w:r>
        <w:t>P2G &amp; P2H in order to meet generation of RES</w:t>
      </w:r>
      <w:r w:rsidRPr="00055D1A">
        <w:t xml:space="preserve"> with the objective of minimizing operating cost.</w:t>
      </w:r>
      <w:r>
        <w:t xml:space="preserve"> After that, the result</w:t>
      </w:r>
      <w:r w:rsidR="00E04201">
        <w:t>s</w:t>
      </w:r>
      <w:r>
        <w:t xml:space="preserve"> of the optimal power flow</w:t>
      </w:r>
      <w:r w:rsidR="0019327A">
        <w:t xml:space="preserve"> are sent to MES agents</w:t>
      </w:r>
      <w:r w:rsidR="00E04201">
        <w:t xml:space="preserve"> for the initialization of the simulations. Here active power orders are sent to controlled side</w:t>
      </w:r>
      <w:r w:rsidR="00ED2D0F">
        <w:t xml:space="preserve"> which is the demand side</w:t>
      </w:r>
      <w:r w:rsidR="00037D35">
        <w:t xml:space="preserve"> (DSM)</w:t>
      </w:r>
      <w:r w:rsidR="00ED2D0F">
        <w:t xml:space="preserve"> here but</w:t>
      </w:r>
      <w:r w:rsidR="00E04201">
        <w:t xml:space="preserve"> this could be the generation side as well.</w:t>
      </w:r>
      <w:r w:rsidR="00085D22">
        <w:t xml:space="preserve"> In this case, RE sources</w:t>
      </w:r>
      <w:r w:rsidR="00ED2D0F">
        <w:t xml:space="preserve"> supply the maximum available power in the area from wind and solar and the excess RE is injected to the grid. </w:t>
      </w:r>
      <w:r w:rsidR="00085D22">
        <w:t xml:space="preserve"> OM models has 3s </w:t>
      </w:r>
      <w:r w:rsidR="00E04201">
        <w:t>time</w:t>
      </w:r>
      <w:r w:rsidR="00085D22">
        <w:t xml:space="preserve"> step</w:t>
      </w:r>
      <w:r w:rsidR="00E04201">
        <w:t xml:space="preserve"> until the next exchange time which will be 5-15 min. Finally </w:t>
      </w:r>
      <w:r w:rsidR="00085D22">
        <w:t>FMUs</w:t>
      </w:r>
      <w:r w:rsidR="00ED2D0F">
        <w:t xml:space="preserve"> send</w:t>
      </w:r>
      <w:r w:rsidR="008533C8">
        <w:t xml:space="preserve"> out</w:t>
      </w:r>
      <w:r w:rsidR="00ED2D0F">
        <w:t xml:space="preserve"> the</w:t>
      </w:r>
      <w:r w:rsidR="008533C8">
        <w:t xml:space="preserve"> binding information to </w:t>
      </w:r>
      <w:r w:rsidR="00ED2D0F">
        <w:t>the higher control level</w:t>
      </w:r>
      <w:r w:rsidR="008533C8">
        <w:t xml:space="preserve"> and </w:t>
      </w:r>
      <w:r w:rsidR="00426A6E">
        <w:t xml:space="preserve">defines the available operation range for active power, </w:t>
      </w:r>
      <w:proofErr w:type="gramStart"/>
      <w:r w:rsidR="008533C8">
        <w:t>then</w:t>
      </w:r>
      <w:proofErr w:type="gramEnd"/>
      <w:r w:rsidR="008533C8">
        <w:t xml:space="preserve"> </w:t>
      </w:r>
      <w:r w:rsidR="00ED2D0F">
        <w:t>higher control level</w:t>
      </w:r>
      <w:r w:rsidR="008533C8">
        <w:t xml:space="preserve"> calculates the exact operation point by solving the optim</w:t>
      </w:r>
      <w:r w:rsidR="00426A6E">
        <w:t>al power flow</w:t>
      </w:r>
      <w:r w:rsidR="00E17DFC">
        <w:t xml:space="preserve"> problem</w:t>
      </w:r>
      <w:r w:rsidR="00ED2D0F">
        <w:t xml:space="preserve"> back again.</w:t>
      </w:r>
    </w:p>
    <w:p w:rsidR="008F1BF7" w:rsidRDefault="008F1BF7" w:rsidP="00E17DFC">
      <w:pPr>
        <w:spacing w:line="360" w:lineRule="auto"/>
        <w:jc w:val="both"/>
      </w:pPr>
    </w:p>
    <w:p w:rsidR="00DE0AB3" w:rsidRDefault="00DE0AB3" w:rsidP="00E17DFC">
      <w:pPr>
        <w:spacing w:line="360" w:lineRule="auto"/>
        <w:jc w:val="both"/>
      </w:pPr>
    </w:p>
    <w:p w:rsidR="00725063" w:rsidRDefault="008F1BF7" w:rsidP="0053761E">
      <w:pPr>
        <w:spacing w:line="360" w:lineRule="auto"/>
        <w:jc w:val="both"/>
      </w:pPr>
      <w:r>
        <w:t>8.</w:t>
      </w:r>
    </w:p>
    <w:p w:rsidR="008F1BF7" w:rsidRPr="008B1042" w:rsidRDefault="00186107" w:rsidP="008B1042">
      <w:pPr>
        <w:spacing w:line="360" w:lineRule="auto"/>
        <w:ind w:left="720"/>
        <w:jc w:val="both"/>
      </w:pPr>
      <w:r>
        <w:t xml:space="preserve"> Here you see th</w:t>
      </w:r>
      <w:r w:rsidR="00C32CA4">
        <w:t>e</w:t>
      </w:r>
      <w:r w:rsidR="00725063" w:rsidRPr="008B1042">
        <w:t xml:space="preserve"> formulation of the optimization problem.</w:t>
      </w:r>
      <w:r w:rsidR="008F1BF7" w:rsidRPr="008B1042">
        <w:t xml:space="preserve"> </w:t>
      </w:r>
      <w:r w:rsidR="00725063" w:rsidRPr="008B1042">
        <w:t xml:space="preserve">Global objective is to minimize the operational cost. Cost function is polynomial. It could be piecewise linear, but polynomial cost function with linear cost per MW is the most convenient option to input static </w:t>
      </w:r>
      <w:r w:rsidR="00725063" w:rsidRPr="00C32CA4">
        <w:rPr>
          <w:color w:val="FF0000"/>
        </w:rPr>
        <w:t>intraday</w:t>
      </w:r>
      <w:r w:rsidR="00725063" w:rsidRPr="008B1042">
        <w:t xml:space="preserve"> price signals during co-simulation</w:t>
      </w:r>
      <w:r w:rsidR="00030185" w:rsidRPr="008B1042">
        <w:t>.</w:t>
      </w:r>
      <w:r w:rsidR="008B1042" w:rsidRPr="008B1042">
        <w:t xml:space="preserve"> </w:t>
      </w:r>
      <w:r w:rsidR="00DE0AB3" w:rsidRPr="008B1042">
        <w:t>Local objective is</w:t>
      </w:r>
      <w:r w:rsidR="00030185" w:rsidRPr="008B1042">
        <w:t xml:space="preserve"> to supply demand at all time</w:t>
      </w:r>
      <w:r w:rsidR="00DE0AB3" w:rsidRPr="008B1042">
        <w:t>s</w:t>
      </w:r>
      <w:r w:rsidR="00030185" w:rsidRPr="008B1042">
        <w:t xml:space="preserve">. </w:t>
      </w:r>
      <w:r w:rsidR="00F012C4" w:rsidRPr="008B1042">
        <w:t>Minimum active power is controlled such that demand is always satisfied. PID controller follows demand change to calculate the minimum active power so that the</w:t>
      </w:r>
      <w:r w:rsidR="00C32CA4">
        <w:t xml:space="preserve"> active power order</w:t>
      </w:r>
      <w:r w:rsidR="00F012C4" w:rsidRPr="008B1042">
        <w:t xml:space="preserve"> selected by </w:t>
      </w:r>
      <w:proofErr w:type="spellStart"/>
      <w:r w:rsidR="00C32CA4">
        <w:t>pandapower</w:t>
      </w:r>
      <w:proofErr w:type="spellEnd"/>
      <w:r w:rsidR="00C32CA4">
        <w:t xml:space="preserve"> is </w:t>
      </w:r>
      <w:r w:rsidR="00F012C4" w:rsidRPr="008B1042">
        <w:t>always</w:t>
      </w:r>
      <w:r w:rsidR="00C32CA4">
        <w:t xml:space="preserve"> </w:t>
      </w:r>
      <w:r w:rsidR="00C32CA4" w:rsidRPr="00C32CA4">
        <w:t>greater than or equal to</w:t>
      </w:r>
      <w:r w:rsidR="00F012C4" w:rsidRPr="008B1042">
        <w:t xml:space="preserve"> demand. When the energy storage is full, </w:t>
      </w:r>
      <w:proofErr w:type="spellStart"/>
      <w:r w:rsidR="00F012C4" w:rsidRPr="008B1042">
        <w:t>electrolyser</w:t>
      </w:r>
      <w:proofErr w:type="spellEnd"/>
      <w:r w:rsidR="00F012C4" w:rsidRPr="008B1042">
        <w:t xml:space="preserve"> is forced to work under 10% load for a predefined time. Also, when the storage is lower than 50% PID reference is increased to 0.1 </w:t>
      </w:r>
      <w:proofErr w:type="spellStart"/>
      <w:proofErr w:type="gramStart"/>
      <w:r w:rsidR="00F012C4" w:rsidRPr="008B1042">
        <w:t>pu</w:t>
      </w:r>
      <w:proofErr w:type="spellEnd"/>
      <w:proofErr w:type="gramEnd"/>
      <w:r w:rsidR="00F012C4" w:rsidRPr="008B1042">
        <w:t xml:space="preserve"> to keep the storage at least at 50 % for emergency. </w:t>
      </w:r>
      <w:r w:rsidR="00DE0AB3" w:rsidRPr="008B1042">
        <w:t xml:space="preserve">Maximum active power decision </w:t>
      </w:r>
      <w:r w:rsidR="00030185" w:rsidRPr="008B1042">
        <w:t>depends on</w:t>
      </w:r>
      <w:r w:rsidR="00DE0AB3" w:rsidRPr="008B1042">
        <w:t xml:space="preserve"> the</w:t>
      </w:r>
      <w:r w:rsidR="00030185" w:rsidRPr="008B1042">
        <w:t xml:space="preserve"> available storage capacity.</w:t>
      </w:r>
      <w:r w:rsidR="00F012C4" w:rsidRPr="008B1042">
        <w:t xml:space="preserve"> </w:t>
      </w:r>
      <w:proofErr w:type="spellStart"/>
      <w:r w:rsidR="00030185" w:rsidRPr="008B1042">
        <w:t>Pmax</w:t>
      </w:r>
      <w:proofErr w:type="spellEnd"/>
      <w:r w:rsidR="00030185" w:rsidRPr="008B1042">
        <w:t xml:space="preserve"> is </w:t>
      </w:r>
      <w:r w:rsidR="00AB7BDC">
        <w:t>the nominal power,</w:t>
      </w:r>
      <w:r w:rsidR="00030185" w:rsidRPr="008B1042">
        <w:t xml:space="preserve"> when there is an available space in energy storage; however, it strictly follows </w:t>
      </w:r>
      <w:r w:rsidR="00F012C4" w:rsidRPr="008B1042">
        <w:t>minimum active power</w:t>
      </w:r>
      <w:r w:rsidR="00030185" w:rsidRPr="008B1042">
        <w:t>, for a predefined time, when the sto</w:t>
      </w:r>
      <w:r w:rsidR="00AB7BDC">
        <w:t xml:space="preserve">rage is full. For RES models, maximum active power </w:t>
      </w:r>
      <w:r w:rsidR="00030185" w:rsidRPr="008B1042">
        <w:t xml:space="preserve">is calculated considering the available </w:t>
      </w:r>
      <w:proofErr w:type="spellStart"/>
      <w:r w:rsidR="00030185" w:rsidRPr="008B1042">
        <w:t>windspeed</w:t>
      </w:r>
      <w:proofErr w:type="spellEnd"/>
      <w:r w:rsidR="00030185" w:rsidRPr="008B1042">
        <w:t xml:space="preserve"> and solar irradiation in the area at that time</w:t>
      </w:r>
      <w:r w:rsidR="00F012C4" w:rsidRPr="008B1042">
        <w:t>.</w:t>
      </w:r>
    </w:p>
    <w:p w:rsidR="008F1BF7" w:rsidRPr="008B1042" w:rsidRDefault="00030185" w:rsidP="00DE0AB3">
      <w:pPr>
        <w:spacing w:line="360" w:lineRule="auto"/>
        <w:ind w:left="720"/>
        <w:jc w:val="both"/>
        <w:rPr>
          <w:color w:val="FF0000"/>
        </w:rPr>
      </w:pPr>
      <w:r w:rsidRPr="008B1042">
        <w:rPr>
          <w:color w:val="FF0000"/>
        </w:rPr>
        <w:t xml:space="preserve">After agents sent allowable active power ranges to the network, </w:t>
      </w:r>
      <w:proofErr w:type="spellStart"/>
      <w:r w:rsidRPr="008B1042">
        <w:rPr>
          <w:color w:val="FF0000"/>
        </w:rPr>
        <w:t>Pandapower</w:t>
      </w:r>
      <w:proofErr w:type="spellEnd"/>
      <w:r w:rsidRPr="008B1042">
        <w:rPr>
          <w:color w:val="FF0000"/>
        </w:rPr>
        <w:t xml:space="preserve"> solves the optimal power flow with the cost functions, for the exact active power order of P2X within the allowable range defined by the agents</w:t>
      </w:r>
    </w:p>
    <w:p w:rsidR="00F24345" w:rsidRDefault="004D70A0" w:rsidP="0053761E">
      <w:pPr>
        <w:spacing w:line="360" w:lineRule="auto"/>
        <w:jc w:val="both"/>
      </w:pPr>
      <w:r>
        <w:t>9.</w:t>
      </w:r>
      <w:r w:rsidR="00483716">
        <w:t xml:space="preserve"> </w:t>
      </w:r>
    </w:p>
    <w:p w:rsidR="00483716" w:rsidRDefault="00F24345" w:rsidP="00D96446">
      <w:pPr>
        <w:spacing w:line="360" w:lineRule="auto"/>
        <w:ind w:left="720"/>
        <w:jc w:val="both"/>
      </w:pPr>
      <w:r>
        <w:t xml:space="preserve">This figure here shows my </w:t>
      </w:r>
      <w:r w:rsidR="008B1042">
        <w:t>MES</w:t>
      </w:r>
      <w:r w:rsidR="00CF7D5C">
        <w:t>. B</w:t>
      </w:r>
      <w:r w:rsidR="004026EC">
        <w:t>asically there is one</w:t>
      </w:r>
      <w:r w:rsidR="00D96446">
        <w:t xml:space="preserve"> industrial</w:t>
      </w:r>
      <w:r w:rsidR="004026EC">
        <w:t xml:space="preserve"> </w:t>
      </w:r>
      <w:proofErr w:type="spellStart"/>
      <w:r w:rsidR="004026EC">
        <w:t>microgrid</w:t>
      </w:r>
      <w:proofErr w:type="spellEnd"/>
      <w:r w:rsidR="004026EC">
        <w:t xml:space="preserve"> with AC feeder</w:t>
      </w:r>
      <w:r w:rsidR="008B1042">
        <w:t>.</w:t>
      </w:r>
      <w:r w:rsidR="008B1042" w:rsidRPr="008B1042">
        <w:t>(Bode &amp; Schmitz,2018) compares different c</w:t>
      </w:r>
      <w:r w:rsidR="00CF7D5C">
        <w:t>ombinations of MES and concludes</w:t>
      </w:r>
      <w:r w:rsidR="008B1042" w:rsidRPr="008B1042">
        <w:t xml:space="preserve"> that, a combination of P2G with electric heat pumps or combined cycle gas turbines has the best cost performance in a MES </w:t>
      </w:r>
      <w:r w:rsidR="00D96446">
        <w:t>with renewables.</w:t>
      </w:r>
      <w:r w:rsidR="00D96446" w:rsidRPr="00D96446">
        <w:t xml:space="preserve"> </w:t>
      </w:r>
      <w:r w:rsidR="00D96446">
        <w:t>Additionally</w:t>
      </w:r>
      <w:r w:rsidR="00D96446" w:rsidRPr="00D96446">
        <w:t>, hydrogen is one of the most convenient options because it can be stored at high energy densities and it is ve</w:t>
      </w:r>
      <w:r w:rsidR="00CF7D5C">
        <w:t>ry easy to store or transport hydrogen</w:t>
      </w:r>
      <w:r w:rsidR="00D96446" w:rsidRPr="00D96446">
        <w:t xml:space="preserve"> with existing gas networks. </w:t>
      </w:r>
      <w:proofErr w:type="spellStart"/>
      <w:r w:rsidR="00D96446" w:rsidRPr="00D96446">
        <w:t>Electrolyser</w:t>
      </w:r>
      <w:proofErr w:type="spellEnd"/>
      <w:r w:rsidR="00D96446" w:rsidRPr="00D96446">
        <w:t xml:space="preserve"> technology is able to provide required ramp up/down rate </w:t>
      </w:r>
      <w:r w:rsidR="00D96446">
        <w:t>for grid services</w:t>
      </w:r>
      <w:r w:rsidR="00D96446" w:rsidRPr="00D96446">
        <w:t xml:space="preserve">. Another convenient option is using excess RE in district heating networks. </w:t>
      </w:r>
      <w:proofErr w:type="gramStart"/>
      <w:r w:rsidR="00D96446" w:rsidRPr="00D96446">
        <w:t>Because, boiler combined with heat pump usually reco</w:t>
      </w:r>
      <w:r w:rsidR="00D96446">
        <w:t>mmended for its high conversion</w:t>
      </w:r>
      <w:r w:rsidR="00CF7D5C">
        <w:t xml:space="preserve"> </w:t>
      </w:r>
      <w:r w:rsidR="00D96446" w:rsidRPr="00D96446">
        <w:t>efficiency.</w:t>
      </w:r>
      <w:proofErr w:type="gramEnd"/>
      <w:r w:rsidR="00D96446" w:rsidRPr="00D96446">
        <w:t xml:space="preserve"> </w:t>
      </w:r>
      <w:r w:rsidR="00D96446">
        <w:t xml:space="preserve"> Considering the</w:t>
      </w:r>
      <w:r w:rsidR="008B1042" w:rsidRPr="008B1042">
        <w:t>s</w:t>
      </w:r>
      <w:r w:rsidR="00D96446">
        <w:t>e and</w:t>
      </w:r>
      <w:r w:rsidR="008B1042" w:rsidRPr="008B1042">
        <w:t xml:space="preserve"> Port of Rotterdam</w:t>
      </w:r>
      <w:r w:rsidR="00D96446">
        <w:t xml:space="preserve"> area</w:t>
      </w:r>
      <w:r w:rsidR="008B1042" w:rsidRPr="008B1042">
        <w:t xml:space="preserve">, a hypothetical </w:t>
      </w:r>
      <w:proofErr w:type="spellStart"/>
      <w:r w:rsidR="008B1042" w:rsidRPr="008B1042">
        <w:t>Maasvlakte</w:t>
      </w:r>
      <w:proofErr w:type="spellEnd"/>
      <w:r w:rsidR="008B1042" w:rsidRPr="008B1042">
        <w:t xml:space="preserve"> Energy Park, is designed in </w:t>
      </w:r>
      <w:proofErr w:type="spellStart"/>
      <w:r w:rsidR="008B1042" w:rsidRPr="008B1042">
        <w:t>pandapower</w:t>
      </w:r>
      <w:proofErr w:type="spellEnd"/>
      <w:r w:rsidR="008B1042" w:rsidRPr="008B1042">
        <w:t>.</w:t>
      </w:r>
      <w:r w:rsidR="00D96446">
        <w:t xml:space="preserve"> According to the articles about port of Rotter</w:t>
      </w:r>
      <w:r w:rsidR="00CF7D5C">
        <w:t xml:space="preserve">dam, The outer contour of </w:t>
      </w:r>
      <w:proofErr w:type="spellStart"/>
      <w:r w:rsidR="00CF7D5C">
        <w:t>Maasv</w:t>
      </w:r>
      <w:r w:rsidR="00D96446">
        <w:t>l</w:t>
      </w:r>
      <w:r w:rsidR="00CF7D5C">
        <w:t>a</w:t>
      </w:r>
      <w:r>
        <w:t>kte</w:t>
      </w:r>
      <w:proofErr w:type="spellEnd"/>
      <w:r>
        <w:t xml:space="preserve"> will be installed with wind turbines and the installed capacity will be approximately 100-130 MW with 36, 3.6MW </w:t>
      </w:r>
      <w:proofErr w:type="spellStart"/>
      <w:r>
        <w:t>windturbines</w:t>
      </w:r>
      <w:proofErr w:type="spellEnd"/>
      <w:r w:rsidR="00483716">
        <w:t xml:space="preserve">. </w:t>
      </w:r>
      <w:r>
        <w:t xml:space="preserve">A floating solar park will be installed in </w:t>
      </w:r>
      <w:proofErr w:type="spellStart"/>
      <w:r>
        <w:t>Slufter</w:t>
      </w:r>
      <w:proofErr w:type="spellEnd"/>
      <w:r>
        <w:t xml:space="preserve">, </w:t>
      </w:r>
      <w:proofErr w:type="spellStart"/>
      <w:r w:rsidRPr="008425F7">
        <w:rPr>
          <w:color w:val="FF0000"/>
        </w:rPr>
        <w:t>Zon</w:t>
      </w:r>
      <w:proofErr w:type="spellEnd"/>
      <w:r w:rsidRPr="008425F7">
        <w:rPr>
          <w:color w:val="FF0000"/>
        </w:rPr>
        <w:t xml:space="preserve"> op de </w:t>
      </w:r>
      <w:proofErr w:type="spellStart"/>
      <w:r w:rsidRPr="008425F7">
        <w:rPr>
          <w:color w:val="FF0000"/>
        </w:rPr>
        <w:t>Slufter</w:t>
      </w:r>
      <w:proofErr w:type="spellEnd"/>
      <w:r>
        <w:t>, the installed capacity of the PV farm will be approximately 100MWp.</w:t>
      </w:r>
      <w:r w:rsidR="00483716">
        <w:t xml:space="preserve"> Combination of these RES with the best available P2X options </w:t>
      </w:r>
      <w:r w:rsidR="00483716">
        <w:lastRenderedPageBreak/>
        <w:t xml:space="preserve">in the industrial area is assumed to be </w:t>
      </w:r>
      <w:r w:rsidR="008B1042">
        <w:t xml:space="preserve">a </w:t>
      </w:r>
      <w:proofErr w:type="spellStart"/>
      <w:r w:rsidR="008B1042">
        <w:t>hyphotetical</w:t>
      </w:r>
      <w:proofErr w:type="spellEnd"/>
      <w:r w:rsidR="00483716">
        <w:t xml:space="preserve"> </w:t>
      </w:r>
      <w:r w:rsidR="008B1042">
        <w:t>Energy</w:t>
      </w:r>
      <w:r w:rsidR="00483716">
        <w:t xml:space="preserve"> </w:t>
      </w:r>
      <w:r w:rsidR="008B1042">
        <w:t xml:space="preserve">Park </w:t>
      </w:r>
      <w:r w:rsidR="00483716">
        <w:t xml:space="preserve">in </w:t>
      </w:r>
      <w:proofErr w:type="spellStart"/>
      <w:r w:rsidR="00483716">
        <w:t>Maasvlakte</w:t>
      </w:r>
      <w:proofErr w:type="spellEnd"/>
      <w:r w:rsidR="00483716">
        <w:t>.</w:t>
      </w:r>
      <w:r w:rsidR="00D96446">
        <w:t xml:space="preserve"> </w:t>
      </w:r>
      <w:proofErr w:type="gramStart"/>
      <w:r w:rsidR="008425F7">
        <w:t>To talk about the modelling…</w:t>
      </w:r>
      <w:proofErr w:type="gramEnd"/>
    </w:p>
    <w:p w:rsidR="00DE27B5" w:rsidRDefault="008B1042" w:rsidP="00C8591F">
      <w:pPr>
        <w:spacing w:line="360" w:lineRule="auto"/>
        <w:jc w:val="both"/>
      </w:pPr>
      <w:r>
        <w:t>10.</w:t>
      </w:r>
    </w:p>
    <w:p w:rsidR="00240745" w:rsidRDefault="00DE27B5" w:rsidP="008A218D">
      <w:pPr>
        <w:spacing w:line="360" w:lineRule="auto"/>
        <w:ind w:left="720"/>
        <w:jc w:val="both"/>
      </w:pPr>
      <w:r>
        <w:t xml:space="preserve"> Here you see my Wind turbine generator model. </w:t>
      </w:r>
      <w:r w:rsidR="000E4DAC">
        <w:t xml:space="preserve">3.6 MW </w:t>
      </w:r>
      <w:r w:rsidR="000E4DAC">
        <w:t>GE</w:t>
      </w:r>
      <w:r w:rsidR="000E4DAC">
        <w:t xml:space="preserve"> DFIG</w:t>
      </w:r>
      <w:r>
        <w:t xml:space="preserve"> wind turbine from </w:t>
      </w:r>
      <w:proofErr w:type="spellStart"/>
      <w:r>
        <w:t>iPSL</w:t>
      </w:r>
      <w:proofErr w:type="spellEnd"/>
      <w:r>
        <w:t xml:space="preserve"> Library. </w:t>
      </w:r>
      <w:proofErr w:type="spellStart"/>
      <w:r>
        <w:t>Behaviour</w:t>
      </w:r>
      <w:proofErr w:type="spellEnd"/>
      <w:r>
        <w:t xml:space="preserve"> of the model is </w:t>
      </w:r>
      <w:r w:rsidR="009E3764">
        <w:t>equivalent to</w:t>
      </w:r>
      <w:r>
        <w:t xml:space="preserve"> current controlled voltage source converter. Turbine model converts mechanical power coming from wind into AC power order considering power produced by generator. Electrical Control commands the active and reactive power</w:t>
      </w:r>
      <w:r w:rsidR="009E3764">
        <w:t xml:space="preserve"> to be</w:t>
      </w:r>
      <w:r>
        <w:t xml:space="preserve"> generated based on the power system conditions and turbine model. Generator provides interface between the controller and</w:t>
      </w:r>
      <w:r w:rsidR="00240745">
        <w:t xml:space="preserve"> the</w:t>
      </w:r>
      <w:r>
        <w:t xml:space="preserve"> network. </w:t>
      </w:r>
      <w:r w:rsidR="00240745">
        <w:t>The net result is controlled current source that injects the active and reactive power speci</w:t>
      </w:r>
      <w:r w:rsidR="000E4DAC">
        <w:t>fied by electrical control</w:t>
      </w:r>
      <w:r w:rsidR="00240745">
        <w:t xml:space="preserve"> into the network. Finally, the output of the generator is connected to Point of Common Coupling (PCC) by PV, PQ buses and transformer as shown in the figure. </w:t>
      </w:r>
      <w:proofErr w:type="gramStart"/>
      <w:r w:rsidR="00240745">
        <w:t>Moving on to power to gas model.</w:t>
      </w:r>
      <w:proofErr w:type="gramEnd"/>
    </w:p>
    <w:p w:rsidR="00240745" w:rsidRDefault="008B1042" w:rsidP="00C8591F">
      <w:pPr>
        <w:spacing w:line="360" w:lineRule="auto"/>
        <w:jc w:val="both"/>
      </w:pPr>
      <w:r>
        <w:t>11.</w:t>
      </w:r>
    </w:p>
    <w:p w:rsidR="00240745" w:rsidRDefault="000E4DAC" w:rsidP="00037D35">
      <w:pPr>
        <w:spacing w:line="360" w:lineRule="auto"/>
        <w:ind w:left="720"/>
        <w:jc w:val="both"/>
      </w:pPr>
      <w:r>
        <w:t>First order dynamics of</w:t>
      </w:r>
      <w:r w:rsidR="00426BE1">
        <w:t xml:space="preserve"> industrial </w:t>
      </w:r>
      <w:proofErr w:type="spellStart"/>
      <w:r w:rsidR="00426BE1">
        <w:t>ProtonExchangeMembrane</w:t>
      </w:r>
      <w:proofErr w:type="spellEnd"/>
      <w:r>
        <w:t xml:space="preserve"> </w:t>
      </w:r>
      <w:proofErr w:type="spellStart"/>
      <w:r>
        <w:t>Electrolyser</w:t>
      </w:r>
      <w:proofErr w:type="spellEnd"/>
      <w:r w:rsidR="00426BE1">
        <w:t xml:space="preserve"> is modelled tak</w:t>
      </w:r>
      <w:r w:rsidR="00426BE1" w:rsidRPr="00426BE1">
        <w:t>ing pressure, temperature, a</w:t>
      </w:r>
      <w:r w:rsidR="00426BE1">
        <w:t xml:space="preserve">nd current effects into consideration. It calculates the electrical power consumed and the hydrogen flow rate for charging compressed gas storage. </w:t>
      </w:r>
      <w:r w:rsidR="00240745">
        <w:t>Storage</w:t>
      </w:r>
      <w:r w:rsidR="00426BE1">
        <w:t xml:space="preserve"> model calculates the energy stored.</w:t>
      </w:r>
      <w:r w:rsidR="00426BE1" w:rsidRPr="00426BE1">
        <w:t xml:space="preserve"> Energy level of the tank can be calculated from the available volume if the tank pressure and temperature is assumed constant.</w:t>
      </w:r>
      <w:r w:rsidR="00426BE1">
        <w:t xml:space="preserve"> After storage, controller</w:t>
      </w:r>
      <w:r w:rsidR="00426BE1" w:rsidRPr="00426BE1">
        <w:t xml:space="preserve"> </w:t>
      </w:r>
      <w:r w:rsidR="00426BE1">
        <w:t>decides</w:t>
      </w:r>
      <w:r w:rsidR="00426BE1" w:rsidRPr="00426BE1">
        <w:t xml:space="preserve"> </w:t>
      </w:r>
      <w:r w:rsidR="00426BE1">
        <w:t>minimum and maximum active power</w:t>
      </w:r>
      <w:r w:rsidR="00426BE1" w:rsidRPr="00426BE1">
        <w:t xml:space="preserve"> constraints </w:t>
      </w:r>
      <w:r w:rsidR="00426BE1">
        <w:t>considering the physical condition of the system. Finally, static generator provides electrical interface to the network.</w:t>
      </w:r>
    </w:p>
    <w:p w:rsidR="008A218D" w:rsidRDefault="008B1042" w:rsidP="00C8591F">
      <w:pPr>
        <w:spacing w:line="360" w:lineRule="auto"/>
        <w:jc w:val="both"/>
      </w:pPr>
      <w:r>
        <w:t>12.</w:t>
      </w:r>
      <w:r w:rsidR="00240745">
        <w:t xml:space="preserve"> </w:t>
      </w:r>
    </w:p>
    <w:p w:rsidR="00CA62B0" w:rsidRDefault="00CA62B0" w:rsidP="002C5AA0">
      <w:pPr>
        <w:spacing w:line="360" w:lineRule="auto"/>
        <w:ind w:left="720"/>
        <w:jc w:val="both"/>
      </w:pPr>
      <w:r>
        <w:t>I will do three experiments. In the first one, I will control RES to follow demand and measure the amount excess RE and its time. Using this, I will define a specific amount of time for the flexibility service</w:t>
      </w:r>
      <w:r w:rsidR="00037D35">
        <w:t>,</w:t>
      </w:r>
      <w:r>
        <w:t xml:space="preserve"> namely holding duration. In the second experiment,</w:t>
      </w:r>
      <w:r w:rsidRPr="00CA62B0">
        <w:t xml:space="preserve"> </w:t>
      </w:r>
      <w:r w:rsidR="002C5AA0">
        <w:t>t</w:t>
      </w:r>
      <w:r w:rsidRPr="00CA62B0">
        <w:t>o investigate the hidden flexibilities,</w:t>
      </w:r>
      <w:r>
        <w:t xml:space="preserve"> I will</w:t>
      </w:r>
      <w:r w:rsidRPr="00CA62B0">
        <w:t xml:space="preserve"> compare the amount of flexibility provid</w:t>
      </w:r>
      <w:r>
        <w:t>ed at</w:t>
      </w:r>
      <w:r w:rsidR="00037D35">
        <w:t xml:space="preserve"> </w:t>
      </w:r>
      <w:r>
        <w:t xml:space="preserve">nominal power order </w:t>
      </w:r>
      <w:r w:rsidRPr="00CA62B0">
        <w:t>for d</w:t>
      </w:r>
      <w:r w:rsidR="00037D35">
        <w:t xml:space="preserve">ifferent </w:t>
      </w:r>
      <w:proofErr w:type="spellStart"/>
      <w:r w:rsidR="00037D35">
        <w:t>Electrolyser</w:t>
      </w:r>
      <w:proofErr w:type="spellEnd"/>
      <w:r w:rsidR="00037D35">
        <w:t xml:space="preserve"> models but with</w:t>
      </w:r>
      <w:r w:rsidRPr="00CA62B0">
        <w:t xml:space="preserve"> the same</w:t>
      </w:r>
      <w:r w:rsidR="00037D35">
        <w:t xml:space="preserve"> holding time decided in case 1 and I will d</w:t>
      </w:r>
      <w:r w:rsidRPr="00CA62B0">
        <w:t>o the same</w:t>
      </w:r>
      <w:r w:rsidR="00037D35">
        <w:t xml:space="preserve"> comparison</w:t>
      </w:r>
      <w:r w:rsidRPr="00CA62B0">
        <w:t xml:space="preserve"> for heat pump mode</w:t>
      </w:r>
      <w:r w:rsidR="00037D35">
        <w:t xml:space="preserve"> as well</w:t>
      </w:r>
      <w:r w:rsidRPr="00CA62B0">
        <w:t>.</w:t>
      </w:r>
      <w:r w:rsidR="00037D35">
        <w:t xml:space="preserve"> My third experiment is to investigate the optimal deployment of flexibility using cost functions and demand-side management. Therefore in this case demand follows generation and the </w:t>
      </w:r>
      <w:r w:rsidR="002C5AA0">
        <w:t>active power boundaries</w:t>
      </w:r>
      <w:r w:rsidR="00037D35">
        <w:t xml:space="preserve"> coming from agents</w:t>
      </w:r>
      <w:r w:rsidR="002C5AA0">
        <w:t>,</w:t>
      </w:r>
      <w:r w:rsidR="00037D35">
        <w:t xml:space="preserve"> </w:t>
      </w:r>
      <w:r w:rsidR="002C5AA0">
        <w:t xml:space="preserve">limit the higher control level to calculate the exact operation point. Finally flexibilities provided by each agent </w:t>
      </w:r>
      <w:proofErr w:type="gramStart"/>
      <w:r w:rsidR="002C5AA0">
        <w:t>is</w:t>
      </w:r>
      <w:proofErr w:type="gramEnd"/>
      <w:r w:rsidR="002C5AA0">
        <w:t xml:space="preserve"> measured for the discussions.</w:t>
      </w:r>
    </w:p>
    <w:p w:rsidR="002C5AA0" w:rsidRDefault="002C5AA0" w:rsidP="002C5AA0">
      <w:pPr>
        <w:spacing w:line="360" w:lineRule="auto"/>
        <w:ind w:left="720"/>
        <w:jc w:val="both"/>
      </w:pPr>
    </w:p>
    <w:p w:rsidR="002C5AA0" w:rsidRDefault="002C5AA0" w:rsidP="002C5AA0">
      <w:pPr>
        <w:spacing w:line="360" w:lineRule="auto"/>
        <w:ind w:left="720"/>
        <w:jc w:val="both"/>
      </w:pPr>
    </w:p>
    <w:p w:rsidR="002C5AA0" w:rsidRDefault="002C5AA0" w:rsidP="002C5AA0">
      <w:pPr>
        <w:spacing w:line="360" w:lineRule="auto"/>
        <w:ind w:left="720"/>
        <w:jc w:val="both"/>
      </w:pPr>
    </w:p>
    <w:p w:rsidR="008B1042" w:rsidRDefault="008B1042" w:rsidP="00C8591F">
      <w:pPr>
        <w:spacing w:line="360" w:lineRule="auto"/>
        <w:jc w:val="both"/>
      </w:pPr>
      <w:r>
        <w:t>13.</w:t>
      </w:r>
    </w:p>
    <w:p w:rsidR="00F25250" w:rsidRDefault="00F25250" w:rsidP="00C8591F">
      <w:pPr>
        <w:spacing w:line="360" w:lineRule="auto"/>
        <w:jc w:val="both"/>
      </w:pPr>
      <w:r>
        <w:t xml:space="preserve">This figure here </w:t>
      </w:r>
    </w:p>
    <w:p w:rsidR="00240745" w:rsidRDefault="00240745" w:rsidP="00240745">
      <w:pPr>
        <w:spacing w:line="360" w:lineRule="auto"/>
        <w:jc w:val="both"/>
      </w:pPr>
      <w:r>
        <w:t xml:space="preserve">Fig.12 illustrates an overload initialization of wind turbine generator model for 300s with 600 intervals. Active power starts at 1.3 </w:t>
      </w:r>
      <w:proofErr w:type="spellStart"/>
      <w:r>
        <w:t>p.u</w:t>
      </w:r>
      <w:proofErr w:type="spellEnd"/>
      <w:r>
        <w:t xml:space="preserve">. and stabilizes at 1 </w:t>
      </w:r>
      <w:proofErr w:type="spellStart"/>
      <w:r>
        <w:t>p.u</w:t>
      </w:r>
      <w:proofErr w:type="spellEnd"/>
      <w:r>
        <w:t xml:space="preserve"> after 10s. Reactive </w:t>
      </w:r>
      <w:proofErr w:type="gramStart"/>
      <w:r>
        <w:t>power,</w:t>
      </w:r>
      <w:proofErr w:type="gramEnd"/>
      <w:r>
        <w:t xml:space="preserve"> oscillates between ±0.5 </w:t>
      </w:r>
      <w:proofErr w:type="spellStart"/>
      <w:r>
        <w:t>p.u</w:t>
      </w:r>
      <w:proofErr w:type="spellEnd"/>
      <w:r>
        <w:t xml:space="preserve"> and reaches limit values when step increase occurs at the terminal bus voltage.</w:t>
      </w:r>
    </w:p>
    <w:p w:rsidR="00240745" w:rsidRDefault="00240745" w:rsidP="00240745">
      <w:pPr>
        <w:spacing w:line="360" w:lineRule="auto"/>
        <w:jc w:val="both"/>
      </w:pPr>
      <w:r>
        <w:t>Shaft acceleration</w:t>
      </w:r>
      <w:r w:rsidR="00F25250">
        <w:t xml:space="preserve"> can be observed</w:t>
      </w:r>
      <w:r>
        <w:t xml:space="preserve"> in</w:t>
      </w:r>
      <w:r w:rsidR="00F25250">
        <w:t xml:space="preserve"> the</w:t>
      </w:r>
      <w:r>
        <w:t xml:space="preserve"> active power.</w:t>
      </w:r>
    </w:p>
    <w:p w:rsidR="00240745" w:rsidRDefault="00240745" w:rsidP="00240745">
      <w:pPr>
        <w:spacing w:line="360" w:lineRule="auto"/>
        <w:jc w:val="both"/>
      </w:pPr>
      <w:r>
        <w:t>Open loop control responds to large disturbances such as abrupt</w:t>
      </w:r>
      <w:r w:rsidR="00F25250">
        <w:t>/unexpected</w:t>
      </w:r>
      <w:r>
        <w:t xml:space="preserve"> active power increases. At initialization, and during the voltage step increase at 40</w:t>
      </w:r>
      <w:r w:rsidR="00F25250">
        <w:t>s</w:t>
      </w:r>
      <w:r>
        <w:t>, a condition occurs where active and reactive power cannot both be satisfied without violation of current limit. In this case, converter control gives priority to the reactive current, as can be observed with linear active power decrease</w:t>
      </w:r>
      <w:r w:rsidR="00F25250">
        <w:t xml:space="preserve"> in the figure</w:t>
      </w:r>
      <w:r>
        <w:t>.</w:t>
      </w:r>
      <w:r w:rsidR="00F25250">
        <w:t xml:space="preserve"> </w:t>
      </w:r>
      <w:r>
        <w:t>Power factor controller, that maintains the nominal power factor and forces reactive power to follow active power changes, must be adjusted since it is unable to st</w:t>
      </w:r>
      <w:r w:rsidR="00F25250">
        <w:t>abilize reactive power at “0</w:t>
      </w:r>
      <w:r>
        <w:t>”</w:t>
      </w:r>
      <w:r w:rsidR="00F25250">
        <w:t xml:space="preserve"> here</w:t>
      </w:r>
      <w:r>
        <w:t>.</w:t>
      </w:r>
      <w:r w:rsidR="00F25250">
        <w:t xml:space="preserve"> Finally, c</w:t>
      </w:r>
      <w:r>
        <w:t>losed loop voltage regulation control responds to step voltage increase at 40s by increasing the magnitude of the reactive power oscillations.</w:t>
      </w:r>
    </w:p>
    <w:p w:rsidR="008B1042" w:rsidRDefault="008B1042" w:rsidP="00C8591F">
      <w:pPr>
        <w:spacing w:line="360" w:lineRule="auto"/>
        <w:jc w:val="both"/>
      </w:pPr>
      <w:r>
        <w:t>14.</w:t>
      </w:r>
    </w:p>
    <w:p w:rsidR="00240745" w:rsidRDefault="00F25250" w:rsidP="00C8591F">
      <w:pPr>
        <w:spacing w:line="360" w:lineRule="auto"/>
        <w:jc w:val="both"/>
      </w:pPr>
      <w:r>
        <w:t>This figure</w:t>
      </w:r>
      <w:r w:rsidR="00240745" w:rsidRPr="00240745">
        <w:t xml:space="preserve"> shows the response of P2G system to </w:t>
      </w:r>
      <w:r>
        <w:t>step</w:t>
      </w:r>
      <w:r w:rsidR="00240745" w:rsidRPr="00240745">
        <w:t xml:space="preserve"> increase in </w:t>
      </w:r>
      <w:r>
        <w:t>active power order</w:t>
      </w:r>
      <w:r w:rsidR="00240745" w:rsidRPr="00240745">
        <w:t xml:space="preserve"> between</w:t>
      </w:r>
      <w:r w:rsidR="00AA605F">
        <w:t xml:space="preserve"> 10-60s and step increase at terminal</w:t>
      </w:r>
      <w:r w:rsidR="00240745" w:rsidRPr="00240745">
        <w:t xml:space="preserve"> bus voltage at 90s. </w:t>
      </w:r>
      <w:r w:rsidR="00AA605F">
        <w:t>F</w:t>
      </w:r>
      <w:r w:rsidR="00240745" w:rsidRPr="00240745">
        <w:t>irst order response</w:t>
      </w:r>
      <w:r w:rsidR="00AA605F">
        <w:t xml:space="preserve"> of </w:t>
      </w:r>
      <w:proofErr w:type="spellStart"/>
      <w:r w:rsidR="00AA605F">
        <w:t>electrolyser</w:t>
      </w:r>
      <w:proofErr w:type="spellEnd"/>
      <w:r w:rsidR="00240745" w:rsidRPr="00240745">
        <w:t xml:space="preserve"> to new set value and active and</w:t>
      </w:r>
      <w:r w:rsidR="00AA605F">
        <w:t xml:space="preserve"> reactive power response to</w:t>
      </w:r>
      <w:r w:rsidR="00240745" w:rsidRPr="00240745">
        <w:t xml:space="preserve"> voltage step increase can be observed.</w:t>
      </w:r>
    </w:p>
    <w:p w:rsidR="008B1042" w:rsidRDefault="008B1042" w:rsidP="00C8591F">
      <w:pPr>
        <w:spacing w:line="360" w:lineRule="auto"/>
        <w:jc w:val="both"/>
      </w:pPr>
      <w:r>
        <w:t>15.</w:t>
      </w:r>
    </w:p>
    <w:p w:rsidR="00567BAE" w:rsidRDefault="00135595" w:rsidP="00C8591F">
      <w:pPr>
        <w:spacing w:line="360" w:lineRule="auto"/>
        <w:jc w:val="both"/>
      </w:pPr>
      <w:r>
        <w:t xml:space="preserve">This figure here shows the </w:t>
      </w:r>
      <w:proofErr w:type="spellStart"/>
      <w:r>
        <w:t>electrolyser</w:t>
      </w:r>
      <w:proofErr w:type="spellEnd"/>
      <w:r>
        <w:t xml:space="preserve"> cell voltage response to various cell current densities. </w:t>
      </w:r>
      <w:r w:rsidR="00567BAE" w:rsidRPr="00567BAE">
        <w:t>An electrochemical steady-state model is created</w:t>
      </w:r>
      <w:r>
        <w:t xml:space="preserve"> with first order dynamics</w:t>
      </w:r>
      <w:r w:rsidR="00567BAE" w:rsidRPr="00567BAE">
        <w:t xml:space="preserve"> to predict the stack voltage and the stack temperature evolution from instantaneous operating conditions such as the applied current, </w:t>
      </w:r>
      <w:r>
        <w:t>pressure or</w:t>
      </w:r>
      <w:r w:rsidR="00567BAE" w:rsidRPr="00567BAE">
        <w:t xml:space="preserve"> the ambient temperature.</w:t>
      </w:r>
      <w:r>
        <w:t xml:space="preserve"> Here the values are different since the operating conditions for temperature and pressure is different in both cases. Also,</w:t>
      </w:r>
      <w:r>
        <w:t xml:space="preserve"> some of the considerations taken in the reference model are ignored</w:t>
      </w:r>
      <w:r>
        <w:t xml:space="preserve"> in my model</w:t>
      </w:r>
      <w:r>
        <w:t>, such as cooling system losses</w:t>
      </w:r>
      <w:r>
        <w:t xml:space="preserve"> of the </w:t>
      </w:r>
      <w:proofErr w:type="spellStart"/>
      <w:r>
        <w:t>electrolyser</w:t>
      </w:r>
      <w:proofErr w:type="spellEnd"/>
      <w:r>
        <w:t xml:space="preserve"> power plant</w:t>
      </w:r>
      <w:r>
        <w:t>.</w:t>
      </w:r>
      <w:r>
        <w:t xml:space="preserve"> However, as you can see</w:t>
      </w:r>
      <w:r w:rsidR="00872A5C">
        <w:t xml:space="preserve">, activation </w:t>
      </w:r>
      <w:proofErr w:type="spellStart"/>
      <w:r w:rsidR="00872A5C">
        <w:t>overpotential</w:t>
      </w:r>
      <w:proofErr w:type="spellEnd"/>
      <w:r w:rsidR="00872A5C">
        <w:t xml:space="preserve"> is dominant until approximately 1.75 A/cm2 and </w:t>
      </w:r>
      <w:proofErr w:type="spellStart"/>
      <w:r w:rsidR="00872A5C">
        <w:t>ohmic</w:t>
      </w:r>
      <w:proofErr w:type="spellEnd"/>
      <w:r w:rsidR="00872A5C">
        <w:t xml:space="preserve"> </w:t>
      </w:r>
      <w:proofErr w:type="spellStart"/>
      <w:r w:rsidR="00872A5C">
        <w:t>overpotential</w:t>
      </w:r>
      <w:proofErr w:type="spellEnd"/>
      <w:r w:rsidR="00872A5C">
        <w:t xml:space="preserve"> which has linear response is dominant at high current </w:t>
      </w:r>
      <w:proofErr w:type="spellStart"/>
      <w:r w:rsidR="00872A5C">
        <w:t>densitiy</w:t>
      </w:r>
      <w:proofErr w:type="spellEnd"/>
      <w:r w:rsidR="00872A5C">
        <w:t>. Therefore,</w:t>
      </w:r>
      <w:r>
        <w:t xml:space="preserve"> I am able to model the characteristics of a</w:t>
      </w:r>
      <w:r w:rsidR="00872A5C">
        <w:t xml:space="preserve">n </w:t>
      </w:r>
      <w:proofErr w:type="spellStart"/>
      <w:r w:rsidR="00872A5C">
        <w:t>electrolyser</w:t>
      </w:r>
      <w:proofErr w:type="spellEnd"/>
      <w:r w:rsidR="00872A5C">
        <w:t xml:space="preserve"> cell with this model.</w:t>
      </w:r>
    </w:p>
    <w:p w:rsidR="00567BAE" w:rsidRDefault="00567BAE" w:rsidP="00C8591F">
      <w:pPr>
        <w:spacing w:line="360" w:lineRule="auto"/>
        <w:jc w:val="both"/>
      </w:pPr>
    </w:p>
    <w:p w:rsidR="008B1042" w:rsidRDefault="008B1042" w:rsidP="00C8591F">
      <w:pPr>
        <w:spacing w:line="360" w:lineRule="auto"/>
        <w:jc w:val="both"/>
      </w:pPr>
      <w:bookmarkStart w:id="0" w:name="_GoBack"/>
      <w:bookmarkEnd w:id="0"/>
      <w:r>
        <w:t>16.</w:t>
      </w:r>
    </w:p>
    <w:p w:rsidR="00240745" w:rsidRDefault="002C5AA0" w:rsidP="00C8591F">
      <w:pPr>
        <w:spacing w:line="360" w:lineRule="auto"/>
        <w:jc w:val="both"/>
      </w:pPr>
      <w:r>
        <w:lastRenderedPageBreak/>
        <w:t>After all</w:t>
      </w:r>
      <w:r w:rsidR="00240745">
        <w:t xml:space="preserve">, in the following weeks, I need to finalize </w:t>
      </w:r>
      <w:proofErr w:type="gramStart"/>
      <w:r w:rsidR="00240745">
        <w:t xml:space="preserve">my  </w:t>
      </w:r>
      <w:proofErr w:type="spellStart"/>
      <w:r w:rsidR="00240745">
        <w:t>PVfarm</w:t>
      </w:r>
      <w:proofErr w:type="spellEnd"/>
      <w:proofErr w:type="gramEnd"/>
      <w:r w:rsidR="00240745">
        <w:t xml:space="preserve"> and </w:t>
      </w:r>
      <w:proofErr w:type="spellStart"/>
      <w:r w:rsidR="00240745">
        <w:t>P</w:t>
      </w:r>
      <w:r>
        <w:t>owerto</w:t>
      </w:r>
      <w:r w:rsidR="00240745">
        <w:t>H</w:t>
      </w:r>
      <w:r>
        <w:t>eat</w:t>
      </w:r>
      <w:proofErr w:type="spellEnd"/>
      <w:r w:rsidR="00240745">
        <w:t xml:space="preserve"> model</w:t>
      </w:r>
      <w:r w:rsidR="008A218D">
        <w:t>s</w:t>
      </w:r>
      <w:r>
        <w:t xml:space="preserve"> which will be</w:t>
      </w:r>
      <w:r w:rsidR="008A218D">
        <w:t xml:space="preserve"> similar to Windfarm and P2G</w:t>
      </w:r>
      <w:r>
        <w:t>. I also need to</w:t>
      </w:r>
      <w:r w:rsidR="008A218D">
        <w:t xml:space="preserve"> create </w:t>
      </w:r>
      <w:r>
        <w:t>.</w:t>
      </w:r>
      <w:r w:rsidR="008A218D">
        <w:t xml:space="preserve">csv and txt input data for </w:t>
      </w:r>
      <w:proofErr w:type="spellStart"/>
      <w:r w:rsidR="008A218D">
        <w:t>ws</w:t>
      </w:r>
      <w:proofErr w:type="spellEnd"/>
      <w:r w:rsidR="008A218D">
        <w:t>, solar irradiation and demand profiles. Then I will</w:t>
      </w:r>
      <w:r w:rsidR="00240745">
        <w:t xml:space="preserve"> combine all models</w:t>
      </w:r>
      <w:r w:rsidR="008A218D">
        <w:t xml:space="preserve"> in </w:t>
      </w:r>
      <w:proofErr w:type="spellStart"/>
      <w:r w:rsidR="008A218D">
        <w:t>energysim</w:t>
      </w:r>
      <w:proofErr w:type="spellEnd"/>
      <w:r w:rsidR="008A218D">
        <w:t xml:space="preserve"> and implement </w:t>
      </w:r>
      <w:r>
        <w:t>my experiments</w:t>
      </w:r>
      <w:r w:rsidR="008A218D">
        <w:t xml:space="preserve"> for the flexibility analysis. Later I can improve the details of my models or the resolution of the input data.</w:t>
      </w:r>
    </w:p>
    <w:sectPr w:rsidR="00240745" w:rsidSect="00E81D9F">
      <w:pgSz w:w="11906" w:h="16838"/>
      <w:pgMar w:top="426" w:right="1417" w:bottom="1418" w:left="127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7856C3"/>
    <w:multiLevelType w:val="hybridMultilevel"/>
    <w:tmpl w:val="DEB09FC4"/>
    <w:lvl w:ilvl="0" w:tplc="A95A4E3E">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3FFF5677"/>
    <w:multiLevelType w:val="hybridMultilevel"/>
    <w:tmpl w:val="99F284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EwNTe0sLSwMDMyMLRQ0lEKTi0uzszPAykwNKwFAIQ6VyotAAAA"/>
  </w:docVars>
  <w:rsids>
    <w:rsidRoot w:val="00E31DAF"/>
    <w:rsid w:val="00030185"/>
    <w:rsid w:val="00037D35"/>
    <w:rsid w:val="00055D1A"/>
    <w:rsid w:val="00085D22"/>
    <w:rsid w:val="000A17DF"/>
    <w:rsid w:val="000E3F06"/>
    <w:rsid w:val="000E4DAC"/>
    <w:rsid w:val="0012577E"/>
    <w:rsid w:val="00135595"/>
    <w:rsid w:val="00140400"/>
    <w:rsid w:val="001859E3"/>
    <w:rsid w:val="00186107"/>
    <w:rsid w:val="0019327A"/>
    <w:rsid w:val="001B2FA9"/>
    <w:rsid w:val="001B710A"/>
    <w:rsid w:val="001D78A8"/>
    <w:rsid w:val="001F4D71"/>
    <w:rsid w:val="00201EAD"/>
    <w:rsid w:val="00220099"/>
    <w:rsid w:val="00226CC7"/>
    <w:rsid w:val="00240185"/>
    <w:rsid w:val="00240745"/>
    <w:rsid w:val="00270F4F"/>
    <w:rsid w:val="00286159"/>
    <w:rsid w:val="002B10CD"/>
    <w:rsid w:val="002C0AA7"/>
    <w:rsid w:val="002C5AA0"/>
    <w:rsid w:val="003122C2"/>
    <w:rsid w:val="00322678"/>
    <w:rsid w:val="0035072B"/>
    <w:rsid w:val="00387940"/>
    <w:rsid w:val="00391B40"/>
    <w:rsid w:val="003A1A5D"/>
    <w:rsid w:val="003C075A"/>
    <w:rsid w:val="004026EC"/>
    <w:rsid w:val="004029F9"/>
    <w:rsid w:val="00426A6E"/>
    <w:rsid w:val="00426BE1"/>
    <w:rsid w:val="00435735"/>
    <w:rsid w:val="00440C64"/>
    <w:rsid w:val="00464E2A"/>
    <w:rsid w:val="00474D3D"/>
    <w:rsid w:val="00475CA6"/>
    <w:rsid w:val="00483716"/>
    <w:rsid w:val="00492E53"/>
    <w:rsid w:val="004C0E57"/>
    <w:rsid w:val="004D70A0"/>
    <w:rsid w:val="004E5162"/>
    <w:rsid w:val="004F1C5B"/>
    <w:rsid w:val="0050289C"/>
    <w:rsid w:val="00533F24"/>
    <w:rsid w:val="0053761E"/>
    <w:rsid w:val="00567BAE"/>
    <w:rsid w:val="00587C9C"/>
    <w:rsid w:val="00591447"/>
    <w:rsid w:val="005F75E1"/>
    <w:rsid w:val="00600512"/>
    <w:rsid w:val="00603C2E"/>
    <w:rsid w:val="006108B7"/>
    <w:rsid w:val="00621814"/>
    <w:rsid w:val="0063114E"/>
    <w:rsid w:val="00645863"/>
    <w:rsid w:val="00653A79"/>
    <w:rsid w:val="00664A3F"/>
    <w:rsid w:val="00667178"/>
    <w:rsid w:val="00674CB7"/>
    <w:rsid w:val="00676A28"/>
    <w:rsid w:val="00685CD9"/>
    <w:rsid w:val="006A3574"/>
    <w:rsid w:val="006A5991"/>
    <w:rsid w:val="006D6423"/>
    <w:rsid w:val="00725063"/>
    <w:rsid w:val="007332A5"/>
    <w:rsid w:val="00766997"/>
    <w:rsid w:val="007A0146"/>
    <w:rsid w:val="007E724A"/>
    <w:rsid w:val="00802970"/>
    <w:rsid w:val="00810A6B"/>
    <w:rsid w:val="008154C6"/>
    <w:rsid w:val="00816EAD"/>
    <w:rsid w:val="00831138"/>
    <w:rsid w:val="0083174C"/>
    <w:rsid w:val="008425F7"/>
    <w:rsid w:val="008533C8"/>
    <w:rsid w:val="00872A5C"/>
    <w:rsid w:val="00881264"/>
    <w:rsid w:val="008945F6"/>
    <w:rsid w:val="008A218D"/>
    <w:rsid w:val="008A3C2B"/>
    <w:rsid w:val="008B1042"/>
    <w:rsid w:val="008D04EF"/>
    <w:rsid w:val="008F1BF7"/>
    <w:rsid w:val="00902626"/>
    <w:rsid w:val="00910AD9"/>
    <w:rsid w:val="009151F6"/>
    <w:rsid w:val="00977449"/>
    <w:rsid w:val="00994666"/>
    <w:rsid w:val="009A0A9E"/>
    <w:rsid w:val="009A5CAB"/>
    <w:rsid w:val="009D2C6A"/>
    <w:rsid w:val="009E3764"/>
    <w:rsid w:val="00A0356A"/>
    <w:rsid w:val="00A142ED"/>
    <w:rsid w:val="00A233A1"/>
    <w:rsid w:val="00A32CC0"/>
    <w:rsid w:val="00A42381"/>
    <w:rsid w:val="00A43A77"/>
    <w:rsid w:val="00A73792"/>
    <w:rsid w:val="00A9447B"/>
    <w:rsid w:val="00AA605F"/>
    <w:rsid w:val="00AB554B"/>
    <w:rsid w:val="00AB7BDC"/>
    <w:rsid w:val="00AD7CFF"/>
    <w:rsid w:val="00B32B3E"/>
    <w:rsid w:val="00B44A23"/>
    <w:rsid w:val="00B57A63"/>
    <w:rsid w:val="00BA060C"/>
    <w:rsid w:val="00BA74CC"/>
    <w:rsid w:val="00BB23AC"/>
    <w:rsid w:val="00BB7E60"/>
    <w:rsid w:val="00C0248B"/>
    <w:rsid w:val="00C05612"/>
    <w:rsid w:val="00C21069"/>
    <w:rsid w:val="00C32CA4"/>
    <w:rsid w:val="00C546DB"/>
    <w:rsid w:val="00C55E19"/>
    <w:rsid w:val="00C6137F"/>
    <w:rsid w:val="00C819B8"/>
    <w:rsid w:val="00C8591F"/>
    <w:rsid w:val="00C87EE7"/>
    <w:rsid w:val="00CA5530"/>
    <w:rsid w:val="00CA62B0"/>
    <w:rsid w:val="00CD2C37"/>
    <w:rsid w:val="00CF6432"/>
    <w:rsid w:val="00CF7D5C"/>
    <w:rsid w:val="00D02092"/>
    <w:rsid w:val="00D4522B"/>
    <w:rsid w:val="00D81926"/>
    <w:rsid w:val="00D96446"/>
    <w:rsid w:val="00DA3057"/>
    <w:rsid w:val="00DC1143"/>
    <w:rsid w:val="00DE0AB3"/>
    <w:rsid w:val="00DE22FE"/>
    <w:rsid w:val="00DE27B5"/>
    <w:rsid w:val="00E04201"/>
    <w:rsid w:val="00E0541D"/>
    <w:rsid w:val="00E12613"/>
    <w:rsid w:val="00E17DFC"/>
    <w:rsid w:val="00E31DAF"/>
    <w:rsid w:val="00E51764"/>
    <w:rsid w:val="00E65F13"/>
    <w:rsid w:val="00E736E6"/>
    <w:rsid w:val="00E81D9F"/>
    <w:rsid w:val="00EB4ED5"/>
    <w:rsid w:val="00ED2D0F"/>
    <w:rsid w:val="00EF240E"/>
    <w:rsid w:val="00F012C4"/>
    <w:rsid w:val="00F02577"/>
    <w:rsid w:val="00F24345"/>
    <w:rsid w:val="00F25250"/>
    <w:rsid w:val="00F94FA1"/>
    <w:rsid w:val="00FA5E15"/>
    <w:rsid w:val="00FC08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28615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2861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543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03</TotalTime>
  <Pages>7</Pages>
  <Words>2471</Words>
  <Characters>14087</Characters>
  <Application>Microsoft Office Word</Application>
  <DocSecurity>0</DocSecurity>
  <Lines>117</Lines>
  <Paragraphs>3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5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er Yağcı</dc:creator>
  <cp:lastModifiedBy>Caner Yağcı</cp:lastModifiedBy>
  <cp:revision>75</cp:revision>
  <cp:lastPrinted>2020-02-11T17:10:00Z</cp:lastPrinted>
  <dcterms:created xsi:type="dcterms:W3CDTF">2020-01-30T11:26:00Z</dcterms:created>
  <dcterms:modified xsi:type="dcterms:W3CDTF">2020-06-08T11:55:00Z</dcterms:modified>
</cp:coreProperties>
</file>